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0478C" w14:textId="6A414403" w:rsidR="00D23539" w:rsidRPr="00ED537B" w:rsidRDefault="00EB68E5" w:rsidP="00B6141C">
      <w:pPr>
        <w:spacing w:after="0"/>
        <w:ind w:left="-426"/>
        <w:jc w:val="left"/>
        <w:rPr>
          <w:rFonts w:ascii="Arial" w:hAnsi="Arial" w:cs="Arial"/>
          <w:b/>
          <w:bCs/>
          <w:lang w:val="mk-MK"/>
        </w:rPr>
      </w:pPr>
      <w:r w:rsidRPr="00ED537B">
        <w:rPr>
          <w:rFonts w:ascii="Arial" w:hAnsi="Arial" w:cs="Arial"/>
          <w:b/>
          <w:bCs/>
          <w:lang w:val="mk-MK"/>
        </w:rPr>
        <w:t>ПРИЛОГ 1А</w:t>
      </w:r>
      <w:r w:rsidRPr="00ED537B">
        <w:rPr>
          <w:rFonts w:ascii="Arial" w:hAnsi="Arial" w:cs="Arial"/>
          <w:b/>
          <w:bCs/>
          <w:lang w:val="en-US"/>
        </w:rPr>
        <w:t xml:space="preserve"> - </w:t>
      </w:r>
      <w:r w:rsidRPr="00ED537B">
        <w:rPr>
          <w:rFonts w:ascii="Arial" w:hAnsi="Arial" w:cs="Arial"/>
          <w:b/>
          <w:bCs/>
          <w:lang w:val="mk-MK"/>
        </w:rPr>
        <w:t xml:space="preserve">Барање за регистрација на електроцентрала во Регистарот на </w:t>
      </w:r>
      <w:r w:rsidR="00B6141C">
        <w:rPr>
          <w:rFonts w:ascii="Arial" w:hAnsi="Arial" w:cs="Arial"/>
          <w:b/>
          <w:bCs/>
          <w:lang w:val="mk-MK"/>
        </w:rPr>
        <w:t>ГП</w:t>
      </w:r>
    </w:p>
    <w:tbl>
      <w:tblPr>
        <w:tblW w:w="10127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7"/>
        <w:gridCol w:w="459"/>
        <w:gridCol w:w="1229"/>
        <w:gridCol w:w="1688"/>
        <w:gridCol w:w="63"/>
        <w:gridCol w:w="1625"/>
        <w:gridCol w:w="141"/>
        <w:gridCol w:w="76"/>
        <w:gridCol w:w="1471"/>
        <w:gridCol w:w="1688"/>
      </w:tblGrid>
      <w:tr w:rsidR="008C6774" w:rsidRPr="00ED537B" w14:paraId="04DB9C80" w14:textId="77777777" w:rsidTr="00D14782">
        <w:trPr>
          <w:trHeight w:val="378"/>
        </w:trPr>
        <w:tc>
          <w:tcPr>
            <w:tcW w:w="5126" w:type="dxa"/>
            <w:gridSpan w:val="5"/>
            <w:tcBorders>
              <w:bottom w:val="double" w:sz="4" w:space="0" w:color="auto"/>
            </w:tcBorders>
            <w:shd w:val="clear" w:color="auto" w:fill="DDD9C3" w:themeFill="background2" w:themeFillShade="E6"/>
          </w:tcPr>
          <w:p w14:paraId="2F293EFB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Нова регистрација </w:t>
            </w:r>
          </w:p>
        </w:tc>
        <w:tc>
          <w:tcPr>
            <w:tcW w:w="1766" w:type="dxa"/>
            <w:gridSpan w:val="2"/>
            <w:tcBorders>
              <w:bottom w:val="double" w:sz="4" w:space="0" w:color="auto"/>
            </w:tcBorders>
            <w:shd w:val="clear" w:color="auto" w:fill="DDD9C3" w:themeFill="background2" w:themeFillShade="E6"/>
          </w:tcPr>
          <w:p w14:paraId="5C61EB43" w14:textId="77777777" w:rsidR="008C6774" w:rsidRPr="00ED537B" w:rsidRDefault="008C6774" w:rsidP="00510A52">
            <w:pPr>
              <w:spacing w:after="0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>Датум</w:t>
            </w:r>
          </w:p>
        </w:tc>
        <w:tc>
          <w:tcPr>
            <w:tcW w:w="3235" w:type="dxa"/>
            <w:gridSpan w:val="3"/>
            <w:shd w:val="clear" w:color="auto" w:fill="DDD9C3" w:themeFill="background2" w:themeFillShade="E6"/>
          </w:tcPr>
          <w:p w14:paraId="338B5F81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09F9E826" w14:textId="77777777" w:rsidTr="00D14782">
        <w:trPr>
          <w:trHeight w:val="263"/>
        </w:trPr>
        <w:tc>
          <w:tcPr>
            <w:tcW w:w="10127" w:type="dxa"/>
            <w:gridSpan w:val="10"/>
            <w:tcBorders>
              <w:top w:val="double" w:sz="4" w:space="0" w:color="auto"/>
            </w:tcBorders>
            <w:shd w:val="clear" w:color="auto" w:fill="DDD9C3" w:themeFill="background2" w:themeFillShade="E6"/>
          </w:tcPr>
          <w:p w14:paraId="780F9CA9" w14:textId="77777777" w:rsidR="008C6774" w:rsidRPr="00ED537B" w:rsidRDefault="008C6774" w:rsidP="008C6774">
            <w:pPr>
              <w:numPr>
                <w:ilvl w:val="0"/>
                <w:numId w:val="38"/>
              </w:numPr>
              <w:spacing w:after="0"/>
              <w:ind w:left="301" w:hanging="281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Податоци за Корисникот</w:t>
            </w:r>
          </w:p>
        </w:tc>
      </w:tr>
      <w:tr w:rsidR="008C6774" w:rsidRPr="00ED537B" w14:paraId="031885E8" w14:textId="77777777" w:rsidTr="00D14782">
        <w:trPr>
          <w:trHeight w:val="389"/>
        </w:trPr>
        <w:tc>
          <w:tcPr>
            <w:tcW w:w="6968" w:type="dxa"/>
            <w:gridSpan w:val="8"/>
          </w:tcPr>
          <w:p w14:paraId="534BAAE2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Корисникот е сопственик на електроцентралата</w:t>
            </w:r>
          </w:p>
        </w:tc>
        <w:tc>
          <w:tcPr>
            <w:tcW w:w="3159" w:type="dxa"/>
            <w:gridSpan w:val="2"/>
          </w:tcPr>
          <w:p w14:paraId="18E778F8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b/>
                <w:bCs/>
                <w:sz w:val="20"/>
                <w:szCs w:val="20"/>
                <w:vertAlign w:val="superscript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>Да/ Не</w:t>
            </w: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vertAlign w:val="superscript"/>
                <w:lang w:val="mk-MK"/>
              </w:rPr>
              <w:t>1</w:t>
            </w:r>
          </w:p>
        </w:tc>
      </w:tr>
      <w:tr w:rsidR="008C6774" w:rsidRPr="00ED537B" w14:paraId="1219FB36" w14:textId="77777777" w:rsidTr="00D14782">
        <w:trPr>
          <w:trHeight w:val="395"/>
        </w:trPr>
        <w:tc>
          <w:tcPr>
            <w:tcW w:w="2146" w:type="dxa"/>
            <w:gridSpan w:val="2"/>
          </w:tcPr>
          <w:p w14:paraId="5ED5D784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Име на корисникот</w:t>
            </w:r>
          </w:p>
        </w:tc>
        <w:tc>
          <w:tcPr>
            <w:tcW w:w="2980" w:type="dxa"/>
            <w:gridSpan w:val="3"/>
          </w:tcPr>
          <w:p w14:paraId="4CB9D2AC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0FD3FAA9" w14:textId="3826FD3A" w:rsidR="008C6774" w:rsidRPr="00ED537B" w:rsidRDefault="009607C6" w:rsidP="00510A52">
            <w:pPr>
              <w:spacing w:after="0"/>
              <w:ind w:firstLine="2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К</w:t>
            </w:r>
            <w:r w:rsidR="008C6774"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онтакт лице:</w:t>
            </w:r>
          </w:p>
        </w:tc>
        <w:tc>
          <w:tcPr>
            <w:tcW w:w="3159" w:type="dxa"/>
            <w:gridSpan w:val="2"/>
          </w:tcPr>
          <w:p w14:paraId="5243E7A1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6B7B4473" w14:textId="77777777" w:rsidTr="00D14782">
        <w:trPr>
          <w:trHeight w:val="314"/>
        </w:trPr>
        <w:tc>
          <w:tcPr>
            <w:tcW w:w="2146" w:type="dxa"/>
            <w:gridSpan w:val="2"/>
          </w:tcPr>
          <w:p w14:paraId="09C6F36E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Адреса:</w:t>
            </w:r>
          </w:p>
        </w:tc>
        <w:tc>
          <w:tcPr>
            <w:tcW w:w="2980" w:type="dxa"/>
            <w:gridSpan w:val="3"/>
          </w:tcPr>
          <w:p w14:paraId="307567E7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231FD173" w14:textId="448BBE58" w:rsidR="008C6774" w:rsidRPr="00ED537B" w:rsidRDefault="009607C6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E-mail</w:t>
            </w:r>
            <w:r w:rsidR="008C6774"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:</w:t>
            </w:r>
          </w:p>
        </w:tc>
        <w:tc>
          <w:tcPr>
            <w:tcW w:w="3159" w:type="dxa"/>
            <w:gridSpan w:val="2"/>
          </w:tcPr>
          <w:p w14:paraId="16B2FC07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3BF5562D" w14:textId="77777777" w:rsidTr="00D14782">
        <w:trPr>
          <w:trHeight w:val="313"/>
        </w:trPr>
        <w:tc>
          <w:tcPr>
            <w:tcW w:w="2146" w:type="dxa"/>
            <w:gridSpan w:val="2"/>
          </w:tcPr>
          <w:p w14:paraId="72FDDA8C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Град:</w:t>
            </w:r>
          </w:p>
        </w:tc>
        <w:tc>
          <w:tcPr>
            <w:tcW w:w="2980" w:type="dxa"/>
            <w:gridSpan w:val="3"/>
          </w:tcPr>
          <w:p w14:paraId="0FB626EC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59FFDB2A" w14:textId="3AA352EF" w:rsidR="008C6774" w:rsidRPr="00ED537B" w:rsidRDefault="0063596D" w:rsidP="00510A52">
            <w:pPr>
              <w:spacing w:after="0"/>
              <w:ind w:firstLine="2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T</w:t>
            </w:r>
            <w:r w:rsidR="008C6774"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елефон:</w:t>
            </w:r>
          </w:p>
        </w:tc>
        <w:tc>
          <w:tcPr>
            <w:tcW w:w="3159" w:type="dxa"/>
            <w:gridSpan w:val="2"/>
          </w:tcPr>
          <w:p w14:paraId="4787B346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1D80ACFE" w14:textId="77777777" w:rsidTr="00D14782">
        <w:trPr>
          <w:trHeight w:val="314"/>
        </w:trPr>
        <w:tc>
          <w:tcPr>
            <w:tcW w:w="2146" w:type="dxa"/>
            <w:gridSpan w:val="2"/>
          </w:tcPr>
          <w:p w14:paraId="4DF7DCB4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Поштенски број:</w:t>
            </w:r>
          </w:p>
        </w:tc>
        <w:tc>
          <w:tcPr>
            <w:tcW w:w="2980" w:type="dxa"/>
            <w:gridSpan w:val="3"/>
          </w:tcPr>
          <w:p w14:paraId="38DAD5DC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3E4B250D" w14:textId="004B75A4" w:rsidR="008C6774" w:rsidRPr="00ED537B" w:rsidRDefault="0063596D" w:rsidP="00510A52">
            <w:pPr>
              <w:spacing w:after="0"/>
              <w:ind w:firstLine="2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M</w:t>
            </w:r>
            <w:r w:rsidR="008C6774"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об.телефон:</w:t>
            </w:r>
          </w:p>
        </w:tc>
        <w:tc>
          <w:tcPr>
            <w:tcW w:w="3159" w:type="dxa"/>
            <w:gridSpan w:val="2"/>
          </w:tcPr>
          <w:p w14:paraId="63D92C2D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1F10FE78" w14:textId="77777777" w:rsidTr="00D14782">
        <w:trPr>
          <w:trHeight w:val="313"/>
        </w:trPr>
        <w:tc>
          <w:tcPr>
            <w:tcW w:w="2146" w:type="dxa"/>
            <w:gridSpan w:val="2"/>
          </w:tcPr>
          <w:p w14:paraId="6C793C4D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Држава:</w:t>
            </w:r>
          </w:p>
        </w:tc>
        <w:tc>
          <w:tcPr>
            <w:tcW w:w="2980" w:type="dxa"/>
            <w:gridSpan w:val="3"/>
          </w:tcPr>
          <w:p w14:paraId="020B4060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04B153A8" w14:textId="77777777" w:rsidR="008C6774" w:rsidRPr="00ED537B" w:rsidRDefault="008C6774" w:rsidP="00510A52">
            <w:pPr>
              <w:spacing w:after="0"/>
              <w:ind w:firstLine="3"/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>Факс:</w:t>
            </w:r>
          </w:p>
        </w:tc>
        <w:tc>
          <w:tcPr>
            <w:tcW w:w="3159" w:type="dxa"/>
            <w:gridSpan w:val="2"/>
          </w:tcPr>
          <w:p w14:paraId="21E31107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79244612" w14:textId="77777777" w:rsidTr="00D14782">
        <w:trPr>
          <w:trHeight w:val="254"/>
        </w:trPr>
        <w:tc>
          <w:tcPr>
            <w:tcW w:w="10127" w:type="dxa"/>
            <w:gridSpan w:val="10"/>
            <w:shd w:val="clear" w:color="auto" w:fill="DDD9C3" w:themeFill="background2" w:themeFillShade="E6"/>
          </w:tcPr>
          <w:p w14:paraId="69FF1061" w14:textId="77777777" w:rsidR="008C6774" w:rsidRPr="00ED537B" w:rsidRDefault="008C6774" w:rsidP="008C6774">
            <w:pPr>
              <w:numPr>
                <w:ilvl w:val="0"/>
                <w:numId w:val="38"/>
              </w:numPr>
              <w:spacing w:after="0"/>
              <w:ind w:left="301" w:hanging="281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Податоци за електроцентралата</w:t>
            </w:r>
          </w:p>
        </w:tc>
      </w:tr>
      <w:tr w:rsidR="008C6774" w:rsidRPr="00ED537B" w14:paraId="790DACBF" w14:textId="77777777" w:rsidTr="00D14782">
        <w:trPr>
          <w:trHeight w:val="275"/>
        </w:trPr>
        <w:tc>
          <w:tcPr>
            <w:tcW w:w="2146" w:type="dxa"/>
            <w:gridSpan w:val="2"/>
          </w:tcPr>
          <w:p w14:paraId="7FA10730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Име на</w:t>
            </w:r>
          </w:p>
          <w:p w14:paraId="5F9DB6F2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електроцентралата :</w:t>
            </w:r>
          </w:p>
        </w:tc>
        <w:tc>
          <w:tcPr>
            <w:tcW w:w="2980" w:type="dxa"/>
            <w:gridSpan w:val="3"/>
          </w:tcPr>
          <w:p w14:paraId="40803B27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126A2DD3" w14:textId="77777777" w:rsidR="008C6774" w:rsidRPr="00ED537B" w:rsidRDefault="008C6774" w:rsidP="00510A52">
            <w:pPr>
              <w:spacing w:after="0"/>
              <w:ind w:firstLine="2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Географска ширина</w:t>
            </w:r>
          </w:p>
        </w:tc>
        <w:tc>
          <w:tcPr>
            <w:tcW w:w="3159" w:type="dxa"/>
            <w:gridSpan w:val="2"/>
          </w:tcPr>
          <w:p w14:paraId="0E6CA549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169952A0" w14:textId="77777777" w:rsidTr="00D14782">
        <w:trPr>
          <w:trHeight w:val="273"/>
        </w:trPr>
        <w:tc>
          <w:tcPr>
            <w:tcW w:w="2146" w:type="dxa"/>
            <w:gridSpan w:val="2"/>
            <w:tcBorders>
              <w:bottom w:val="single" w:sz="6" w:space="0" w:color="000000"/>
            </w:tcBorders>
          </w:tcPr>
          <w:p w14:paraId="1CA90351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Адреса, град:</w:t>
            </w:r>
          </w:p>
        </w:tc>
        <w:tc>
          <w:tcPr>
            <w:tcW w:w="2980" w:type="dxa"/>
            <w:gridSpan w:val="3"/>
            <w:tcBorders>
              <w:bottom w:val="single" w:sz="6" w:space="0" w:color="000000"/>
            </w:tcBorders>
          </w:tcPr>
          <w:p w14:paraId="1AF0EB82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  <w:tcBorders>
              <w:bottom w:val="single" w:sz="6" w:space="0" w:color="000000"/>
            </w:tcBorders>
          </w:tcPr>
          <w:p w14:paraId="27878CBB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Географска должина</w:t>
            </w:r>
          </w:p>
        </w:tc>
        <w:tc>
          <w:tcPr>
            <w:tcW w:w="3159" w:type="dxa"/>
            <w:gridSpan w:val="2"/>
            <w:tcBorders>
              <w:bottom w:val="single" w:sz="6" w:space="0" w:color="000000"/>
            </w:tcBorders>
          </w:tcPr>
          <w:p w14:paraId="162EA5BF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4AFD912C" w14:textId="77777777" w:rsidTr="00D14782">
        <w:trPr>
          <w:trHeight w:val="554"/>
        </w:trPr>
        <w:tc>
          <w:tcPr>
            <w:tcW w:w="2146" w:type="dxa"/>
            <w:gridSpan w:val="2"/>
            <w:tcBorders>
              <w:top w:val="single" w:sz="6" w:space="0" w:color="000000"/>
            </w:tcBorders>
          </w:tcPr>
          <w:p w14:paraId="13038D7C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Единствен регистарски код</w:t>
            </w:r>
            <w:r w:rsidRPr="00ED537B">
              <w:rPr>
                <w:rFonts w:ascii="Arial" w:eastAsia="Calibri" w:hAnsi="Arial" w:cs="Arial"/>
                <w:b/>
                <w:sz w:val="20"/>
                <w:szCs w:val="20"/>
                <w:vertAlign w:val="superscript"/>
                <w:lang w:val="mk-MK"/>
              </w:rPr>
              <w:t>2</w:t>
            </w:r>
          </w:p>
        </w:tc>
        <w:tc>
          <w:tcPr>
            <w:tcW w:w="2980" w:type="dxa"/>
            <w:gridSpan w:val="3"/>
            <w:tcBorders>
              <w:top w:val="single" w:sz="6" w:space="0" w:color="000000"/>
            </w:tcBorders>
          </w:tcPr>
          <w:p w14:paraId="0A577ADC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  <w:tcBorders>
              <w:top w:val="single" w:sz="6" w:space="0" w:color="000000"/>
            </w:tcBorders>
          </w:tcPr>
          <w:p w14:paraId="5910EEDC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Инсталирана моќност (kVA)</w:t>
            </w:r>
          </w:p>
        </w:tc>
        <w:tc>
          <w:tcPr>
            <w:tcW w:w="3159" w:type="dxa"/>
            <w:gridSpan w:val="2"/>
            <w:tcBorders>
              <w:top w:val="single" w:sz="6" w:space="0" w:color="000000"/>
            </w:tcBorders>
          </w:tcPr>
          <w:p w14:paraId="79A85CD0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70D410FD" w14:textId="77777777" w:rsidTr="00D14782">
        <w:trPr>
          <w:trHeight w:val="455"/>
        </w:trPr>
        <w:tc>
          <w:tcPr>
            <w:tcW w:w="2146" w:type="dxa"/>
            <w:gridSpan w:val="2"/>
          </w:tcPr>
          <w:p w14:paraId="7CB71754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Поштенски број:</w:t>
            </w:r>
          </w:p>
        </w:tc>
        <w:tc>
          <w:tcPr>
            <w:tcW w:w="2980" w:type="dxa"/>
            <w:gridSpan w:val="3"/>
          </w:tcPr>
          <w:p w14:paraId="1706E342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7E492A9F" w14:textId="0BFB1248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Датум на </w:t>
            </w:r>
            <w:r w:rsidR="008A625C"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пуштање</w:t>
            </w: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 во работа</w:t>
            </w:r>
          </w:p>
        </w:tc>
        <w:tc>
          <w:tcPr>
            <w:tcW w:w="3159" w:type="dxa"/>
            <w:gridSpan w:val="2"/>
          </w:tcPr>
          <w:p w14:paraId="57F5192F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65CF4A3A" w14:textId="77777777" w:rsidTr="00D14782">
        <w:trPr>
          <w:trHeight w:val="445"/>
        </w:trPr>
        <w:tc>
          <w:tcPr>
            <w:tcW w:w="2146" w:type="dxa"/>
            <w:gridSpan w:val="2"/>
          </w:tcPr>
          <w:p w14:paraId="129CAFDA" w14:textId="77777777" w:rsidR="008C6774" w:rsidRPr="00ED537B" w:rsidRDefault="008C6774" w:rsidP="00510A52">
            <w:pPr>
              <w:spacing w:after="0"/>
              <w:ind w:firstLine="2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Држава:</w:t>
            </w:r>
          </w:p>
        </w:tc>
        <w:tc>
          <w:tcPr>
            <w:tcW w:w="2980" w:type="dxa"/>
            <w:gridSpan w:val="3"/>
          </w:tcPr>
          <w:p w14:paraId="2012EE14" w14:textId="6E79CBDD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11442B5E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Напонско ниво на приклучокот (kV)</w:t>
            </w:r>
          </w:p>
        </w:tc>
        <w:tc>
          <w:tcPr>
            <w:tcW w:w="3159" w:type="dxa"/>
            <w:gridSpan w:val="2"/>
          </w:tcPr>
          <w:p w14:paraId="7F406E2A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4D0A1ED7" w14:textId="77777777" w:rsidTr="00D14782">
        <w:trPr>
          <w:trHeight w:val="220"/>
        </w:trPr>
        <w:tc>
          <w:tcPr>
            <w:tcW w:w="2146" w:type="dxa"/>
            <w:gridSpan w:val="2"/>
          </w:tcPr>
          <w:p w14:paraId="5C5F6E68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 xml:space="preserve">Тело за мерење на </w:t>
            </w:r>
          </w:p>
          <w:p w14:paraId="541B75BB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>произведената електрична енергија:</w:t>
            </w:r>
          </w:p>
        </w:tc>
        <w:tc>
          <w:tcPr>
            <w:tcW w:w="2980" w:type="dxa"/>
            <w:gridSpan w:val="3"/>
          </w:tcPr>
          <w:p w14:paraId="3C805AA1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gridSpan w:val="3"/>
          </w:tcPr>
          <w:p w14:paraId="2321A835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Регистерски број на пресметковен мерен уред:</w:t>
            </w:r>
          </w:p>
        </w:tc>
        <w:tc>
          <w:tcPr>
            <w:tcW w:w="3159" w:type="dxa"/>
            <w:gridSpan w:val="2"/>
          </w:tcPr>
          <w:p w14:paraId="5D3ECB4D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0535CEEC" w14:textId="77777777" w:rsidTr="00D14782">
        <w:trPr>
          <w:trHeight w:val="661"/>
        </w:trPr>
        <w:tc>
          <w:tcPr>
            <w:tcW w:w="5126" w:type="dxa"/>
            <w:gridSpan w:val="5"/>
          </w:tcPr>
          <w:p w14:paraId="184DFE17" w14:textId="6B0B8048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 xml:space="preserve">Доколку електроцентралата не е директно приклучена на мрежа, да се наведат </w:t>
            </w:r>
            <w:r w:rsidR="008A625C"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>околностите</w:t>
            </w: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 xml:space="preserve"> и податоци за</w:t>
            </w: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 мерниот уред</w:t>
            </w:r>
            <w:r w:rsidRPr="00ED537B">
              <w:rPr>
                <w:rFonts w:ascii="Arial" w:eastAsia="Calibri" w:hAnsi="Arial" w:cs="Arial"/>
                <w:b/>
                <w:bCs/>
                <w:sz w:val="20"/>
                <w:szCs w:val="20"/>
                <w:lang w:val="mk-MK"/>
              </w:rPr>
              <w:t xml:space="preserve"> :</w:t>
            </w:r>
          </w:p>
        </w:tc>
        <w:tc>
          <w:tcPr>
            <w:tcW w:w="5001" w:type="dxa"/>
            <w:gridSpan w:val="5"/>
          </w:tcPr>
          <w:p w14:paraId="031985FC" w14:textId="77777777" w:rsidR="008C6774" w:rsidRPr="00ED537B" w:rsidRDefault="008C6774" w:rsidP="00510A52">
            <w:pPr>
              <w:spacing w:after="0"/>
              <w:ind w:firstLine="720"/>
              <w:rPr>
                <w:rFonts w:ascii="Arial" w:eastAsia="Calibri" w:hAnsi="Arial" w:cs="Arial"/>
                <w:sz w:val="20"/>
                <w:szCs w:val="20"/>
                <w:lang w:val="mk-MK"/>
              </w:rPr>
            </w:pPr>
          </w:p>
        </w:tc>
      </w:tr>
      <w:tr w:rsidR="008C6774" w:rsidRPr="00ED537B" w14:paraId="4C4FC2CE" w14:textId="77777777" w:rsidTr="00D14782">
        <w:trPr>
          <w:trHeight w:val="241"/>
        </w:trPr>
        <w:tc>
          <w:tcPr>
            <w:tcW w:w="10127" w:type="dxa"/>
            <w:gridSpan w:val="10"/>
          </w:tcPr>
          <w:p w14:paraId="7C4FD3F4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Тип на електроцентрала </w:t>
            </w:r>
          </w:p>
          <w:p w14:paraId="1D832C86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Користени влезни извори на енергија</w:t>
            </w:r>
            <w:r w:rsidRPr="00ED537B">
              <w:rPr>
                <w:rFonts w:ascii="Arial" w:eastAsia="Calibri" w:hAnsi="Arial" w:cs="Arial"/>
                <w:b/>
                <w:sz w:val="20"/>
                <w:szCs w:val="20"/>
                <w:vertAlign w:val="superscript"/>
                <w:lang w:val="mk-MK"/>
              </w:rPr>
              <w:t xml:space="preserve">3 </w:t>
            </w: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                                                    Технологија </w:t>
            </w:r>
          </w:p>
        </w:tc>
      </w:tr>
      <w:tr w:rsidR="008C6774" w:rsidRPr="00ED537B" w14:paraId="5D2FDDF6" w14:textId="77777777" w:rsidTr="00D14782">
        <w:trPr>
          <w:trHeight w:val="241"/>
        </w:trPr>
        <w:tc>
          <w:tcPr>
            <w:tcW w:w="1687" w:type="dxa"/>
          </w:tcPr>
          <w:p w14:paraId="2AF14688" w14:textId="77777777" w:rsidR="008C6774" w:rsidRPr="00ED537B" w:rsidRDefault="008C6774" w:rsidP="00510A52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Ниво 1</w:t>
            </w:r>
          </w:p>
        </w:tc>
        <w:tc>
          <w:tcPr>
            <w:tcW w:w="1688" w:type="dxa"/>
            <w:gridSpan w:val="2"/>
          </w:tcPr>
          <w:p w14:paraId="052BA641" w14:textId="77777777" w:rsidR="008C6774" w:rsidRPr="00ED537B" w:rsidRDefault="008C6774" w:rsidP="00510A52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Ниво 2</w:t>
            </w:r>
          </w:p>
        </w:tc>
        <w:tc>
          <w:tcPr>
            <w:tcW w:w="1688" w:type="dxa"/>
          </w:tcPr>
          <w:p w14:paraId="7695ACBB" w14:textId="77777777" w:rsidR="008C6774" w:rsidRPr="00ED537B" w:rsidRDefault="008C6774" w:rsidP="00510A52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Ниво 3</w:t>
            </w:r>
          </w:p>
        </w:tc>
        <w:tc>
          <w:tcPr>
            <w:tcW w:w="1688" w:type="dxa"/>
            <w:gridSpan w:val="2"/>
          </w:tcPr>
          <w:p w14:paraId="671066B6" w14:textId="77777777" w:rsidR="008C6774" w:rsidRPr="00ED537B" w:rsidRDefault="008C6774" w:rsidP="00510A52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Ниво 1</w:t>
            </w:r>
          </w:p>
        </w:tc>
        <w:tc>
          <w:tcPr>
            <w:tcW w:w="1688" w:type="dxa"/>
            <w:gridSpan w:val="3"/>
          </w:tcPr>
          <w:p w14:paraId="7B4139CB" w14:textId="77777777" w:rsidR="008C6774" w:rsidRPr="00ED537B" w:rsidRDefault="008C6774" w:rsidP="00510A52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Ниво 2</w:t>
            </w:r>
          </w:p>
        </w:tc>
        <w:tc>
          <w:tcPr>
            <w:tcW w:w="1688" w:type="dxa"/>
          </w:tcPr>
          <w:p w14:paraId="10530D3F" w14:textId="77777777" w:rsidR="008C6774" w:rsidRPr="00ED537B" w:rsidRDefault="008C6774" w:rsidP="00510A52">
            <w:pPr>
              <w:spacing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Ниво 3</w:t>
            </w:r>
          </w:p>
        </w:tc>
      </w:tr>
      <w:tr w:rsidR="008C6774" w:rsidRPr="00ED537B" w14:paraId="1E70DA50" w14:textId="77777777" w:rsidTr="00D14782">
        <w:trPr>
          <w:trHeight w:val="241"/>
        </w:trPr>
        <w:tc>
          <w:tcPr>
            <w:tcW w:w="1687" w:type="dxa"/>
          </w:tcPr>
          <w:p w14:paraId="1063096D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688" w:type="dxa"/>
            <w:gridSpan w:val="2"/>
          </w:tcPr>
          <w:p w14:paraId="426D5305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688" w:type="dxa"/>
          </w:tcPr>
          <w:p w14:paraId="7716B809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688" w:type="dxa"/>
            <w:gridSpan w:val="2"/>
          </w:tcPr>
          <w:p w14:paraId="3D9F2D93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688" w:type="dxa"/>
            <w:gridSpan w:val="3"/>
          </w:tcPr>
          <w:p w14:paraId="1EA4476E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  <w:tc>
          <w:tcPr>
            <w:tcW w:w="1688" w:type="dxa"/>
          </w:tcPr>
          <w:p w14:paraId="1F551770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</w:tr>
      <w:tr w:rsidR="008C6774" w:rsidRPr="00ED537B" w14:paraId="709D67EF" w14:textId="77777777" w:rsidTr="00D14782">
        <w:trPr>
          <w:trHeight w:val="626"/>
        </w:trPr>
        <w:tc>
          <w:tcPr>
            <w:tcW w:w="10127" w:type="dxa"/>
            <w:gridSpan w:val="10"/>
          </w:tcPr>
          <w:p w14:paraId="6A73F27F" w14:textId="069768C3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Користена </w:t>
            </w:r>
            <w:r w:rsidR="00A230CD"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>поддршка</w:t>
            </w:r>
            <w:r w:rsidRPr="00ED537B"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  <w:t xml:space="preserve"> за поттик за наведената електроцентрала: Да/Не</w:t>
            </w:r>
          </w:p>
          <w:p w14:paraId="7D2ADE41" w14:textId="77777777" w:rsidR="008C6774" w:rsidRPr="00ED537B" w:rsidRDefault="008C6774" w:rsidP="00510A52">
            <w:pPr>
              <w:spacing w:after="0"/>
              <w:rPr>
                <w:rFonts w:ascii="Arial" w:eastAsia="Calibri" w:hAnsi="Arial" w:cs="Arial"/>
                <w:b/>
                <w:sz w:val="20"/>
                <w:szCs w:val="20"/>
                <w:lang w:val="mk-MK"/>
              </w:rPr>
            </w:pPr>
          </w:p>
        </w:tc>
      </w:tr>
    </w:tbl>
    <w:p w14:paraId="2CC99E56" w14:textId="6B5FB486" w:rsidR="00A230CD" w:rsidRPr="00ED537B" w:rsidRDefault="00A230CD" w:rsidP="00603F6E">
      <w:pPr>
        <w:spacing w:after="0"/>
        <w:jc w:val="left"/>
        <w:rPr>
          <w:rFonts w:ascii="Arial" w:eastAsia="Calibri" w:hAnsi="Arial" w:cs="Arial"/>
          <w:b/>
          <w:sz w:val="18"/>
          <w:szCs w:val="18"/>
          <w:lang w:val="mk-MK"/>
        </w:rPr>
      </w:pPr>
      <w:r w:rsidRPr="00ED537B">
        <w:rPr>
          <w:rFonts w:ascii="Arial" w:eastAsia="Calibri" w:hAnsi="Arial" w:cs="Arial"/>
          <w:b/>
          <w:sz w:val="18"/>
          <w:szCs w:val="18"/>
          <w:vertAlign w:val="superscript"/>
          <w:lang w:val="mk-MK"/>
        </w:rPr>
        <w:t xml:space="preserve">1 – </w:t>
      </w:r>
      <w:r w:rsidRPr="00ED537B">
        <w:rPr>
          <w:rFonts w:ascii="Arial" w:eastAsia="Calibri" w:hAnsi="Arial" w:cs="Arial"/>
          <w:bCs/>
          <w:sz w:val="18"/>
          <w:szCs w:val="18"/>
          <w:lang w:val="mk-MK"/>
        </w:rPr>
        <w:t>Полномошно од сопственикот на електроцентралата</w:t>
      </w:r>
    </w:p>
    <w:p w14:paraId="4DCC1FDC" w14:textId="37CEDE19" w:rsidR="00A230CD" w:rsidRPr="00ED537B" w:rsidRDefault="00A230CD" w:rsidP="00603F6E">
      <w:pPr>
        <w:spacing w:after="0"/>
        <w:jc w:val="left"/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</w:pPr>
      <w:r w:rsidRPr="00ED537B">
        <w:rPr>
          <w:rFonts w:ascii="Arial" w:eastAsia="Calibri" w:hAnsi="Arial" w:cs="Arial"/>
          <w:b/>
          <w:sz w:val="18"/>
          <w:szCs w:val="18"/>
          <w:vertAlign w:val="superscript"/>
          <w:lang w:val="mk-MK"/>
        </w:rPr>
        <w:t>2</w:t>
      </w:r>
      <w:r w:rsidRPr="00ED537B">
        <w:rPr>
          <w:rFonts w:ascii="Arial" w:eastAsia="Calibri" w:hAnsi="Arial" w:cs="Arial"/>
          <w:b/>
          <w:sz w:val="18"/>
          <w:szCs w:val="18"/>
          <w:lang w:val="mk-MK"/>
        </w:rPr>
        <w:t xml:space="preserve">- </w:t>
      </w:r>
      <w:r w:rsidRPr="00ED537B">
        <w:rPr>
          <w:rFonts w:ascii="Arial" w:eastAsia="Calibri" w:hAnsi="Arial" w:cs="Arial"/>
          <w:bCs/>
          <w:i/>
          <w:iCs/>
          <w:sz w:val="18"/>
          <w:szCs w:val="18"/>
          <w:lang w:val="mk-MK"/>
        </w:rPr>
        <w:t xml:space="preserve">Бараниот регистарски код се презема од Регистарот на постројки кои користат обновливи извори на енергија за производство на електрична енергија, кој го води </w:t>
      </w:r>
      <w:bookmarkStart w:id="0" w:name="_Hlk181785925"/>
      <w:r w:rsidRPr="00ED537B">
        <w:rPr>
          <w:rFonts w:ascii="Arial" w:eastAsia="Calibri" w:hAnsi="Arial" w:cs="Arial"/>
          <w:bCs/>
          <w:i/>
          <w:iCs/>
          <w:sz w:val="18"/>
          <w:szCs w:val="18"/>
          <w:lang w:val="mk-MK"/>
        </w:rPr>
        <w:t>Министерството за енергетика,</w:t>
      </w:r>
      <w:r w:rsidRPr="00ED537B"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  <w:t xml:space="preserve"> рударство и минерални суровини на РСМ</w:t>
      </w:r>
    </w:p>
    <w:p w14:paraId="156C2538" w14:textId="77777777" w:rsidR="000A7B66" w:rsidRPr="00ED537B" w:rsidRDefault="00A230CD" w:rsidP="000A7B66">
      <w:pPr>
        <w:spacing w:after="0"/>
        <w:rPr>
          <w:rFonts w:ascii="Arial" w:hAnsi="Arial" w:cs="Arial"/>
          <w:bCs/>
          <w:i/>
          <w:iCs/>
          <w:noProof/>
          <w:sz w:val="16"/>
          <w:szCs w:val="16"/>
          <w:lang w:val="mk-MK"/>
        </w:rPr>
      </w:pPr>
      <w:r w:rsidRPr="00ED537B">
        <w:rPr>
          <w:rFonts w:ascii="Arial" w:hAnsi="Arial" w:cs="Arial"/>
          <w:b/>
          <w:i/>
          <w:iCs/>
          <w:noProof/>
          <w:sz w:val="18"/>
          <w:szCs w:val="18"/>
          <w:vertAlign w:val="superscript"/>
          <w:lang w:val="mk-MK"/>
        </w:rPr>
        <w:t>3</w:t>
      </w:r>
      <w:r w:rsidRPr="00ED537B"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  <w:t xml:space="preserve">- согласно AIB-2024-EECSFS-05 EECS Fact Sheet 05 – Types of Energy Inputs and Technologies </w:t>
      </w:r>
      <w:bookmarkStart w:id="1" w:name="_Hlk172800919"/>
      <w:bookmarkEnd w:id="0"/>
      <w:r w:rsidR="000A7B66" w:rsidRPr="00ED537B">
        <w:rPr>
          <w:rFonts w:ascii="Arial" w:hAnsi="Arial" w:cs="Arial"/>
          <w:bCs/>
          <w:i/>
          <w:iCs/>
          <w:noProof/>
          <w:sz w:val="18"/>
          <w:szCs w:val="18"/>
          <w:lang w:val="en-US"/>
        </w:rPr>
        <w:t xml:space="preserve"> </w:t>
      </w:r>
      <w:r w:rsidR="000A7B66" w:rsidRPr="00ED537B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 xml:space="preserve">( </w:t>
      </w:r>
      <w:r w:rsidR="000A7B66" w:rsidRPr="00ED537B">
        <w:rPr>
          <w:rFonts w:ascii="Arial" w:hAnsi="Arial" w:cs="Arial"/>
          <w:bCs/>
          <w:i/>
          <w:iCs/>
          <w:noProof/>
          <w:sz w:val="16"/>
          <w:szCs w:val="16"/>
          <w:lang w:val="mk-MK"/>
        </w:rPr>
        <w:t>линк</w:t>
      </w:r>
      <w:r w:rsidR="000A7B66" w:rsidRPr="00ED537B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>:</w:t>
      </w:r>
      <w:hyperlink r:id="rId12" w:history="1">
        <w:r w:rsidR="000A7B66" w:rsidRPr="00ED537B">
          <w:rPr>
            <w:rStyle w:val="Hyperlink"/>
            <w:rFonts w:ascii="Arial" w:hAnsi="Arial" w:cs="Arial"/>
            <w:bCs/>
            <w:i/>
            <w:iCs/>
            <w:noProof/>
            <w:sz w:val="16"/>
            <w:szCs w:val="16"/>
            <w:lang w:val="mk-MK"/>
          </w:rPr>
          <w:t>https://www.aib-net.org/sites/default/files/assets/eecs/facts-sheets/AIB-2024-EECSFS-05%20EECS%20Rules%20Fact%20Sheet%2005%20-%20Types%20of%20Energy%20Inputs%20and%20Technologies%20-%20Release%207.8.pdf</w:t>
        </w:r>
      </w:hyperlink>
      <w:r w:rsidR="000A7B66" w:rsidRPr="00ED537B">
        <w:rPr>
          <w:rFonts w:ascii="Arial" w:hAnsi="Arial" w:cs="Arial"/>
          <w:bCs/>
          <w:i/>
          <w:iCs/>
          <w:noProof/>
          <w:sz w:val="16"/>
          <w:szCs w:val="16"/>
          <w:lang w:val="mk-MK"/>
        </w:rPr>
        <w:t>)</w:t>
      </w:r>
    </w:p>
    <w:p w14:paraId="52BCACFE" w14:textId="77777777" w:rsidR="00E96A51" w:rsidRPr="00ED537B" w:rsidRDefault="00E96A51" w:rsidP="00E96A51">
      <w:pPr>
        <w:spacing w:after="0"/>
        <w:jc w:val="left"/>
        <w:rPr>
          <w:rFonts w:ascii="Arial" w:hAnsi="Arial" w:cs="Arial"/>
          <w:bCs/>
          <w:i/>
          <w:iCs/>
          <w:noProof/>
          <w:sz w:val="8"/>
          <w:szCs w:val="8"/>
          <w:lang w:val="en-US"/>
        </w:rPr>
      </w:pPr>
    </w:p>
    <w:p w14:paraId="2204C0CA" w14:textId="1113C8A8" w:rsidR="003F0ECA" w:rsidRPr="00061A20" w:rsidRDefault="003F0ECA" w:rsidP="00ED537B">
      <w:pPr>
        <w:pStyle w:val="BodyText"/>
        <w:ind w:left="5103" w:hanging="5387"/>
        <w:rPr>
          <w:rFonts w:ascii="Arial" w:hAnsi="Arial" w:cs="Arial"/>
          <w:bCs/>
          <w:noProof/>
          <w:lang w:val="mk-MK"/>
        </w:rPr>
      </w:pPr>
      <w:r w:rsidRPr="00061A20">
        <w:rPr>
          <w:rFonts w:ascii="Arial" w:hAnsi="Arial" w:cs="Arial"/>
          <w:bCs/>
          <w:noProof/>
          <w:lang w:val="mk-MK"/>
        </w:rPr>
        <w:t>Датум:</w:t>
      </w:r>
      <w:r w:rsidR="00584531" w:rsidRPr="00061A20">
        <w:rPr>
          <w:rFonts w:ascii="Arial" w:hAnsi="Arial" w:cs="Arial"/>
          <w:bCs/>
          <w:noProof/>
          <w:lang w:val="en-US"/>
        </w:rPr>
        <w:t xml:space="preserve">   </w:t>
      </w:r>
      <w:r w:rsidRPr="00061A20">
        <w:rPr>
          <w:rFonts w:ascii="Arial" w:hAnsi="Arial" w:cs="Arial"/>
          <w:bCs/>
          <w:noProof/>
          <w:u w:val="single"/>
          <w:lang w:val="mk-MK"/>
        </w:rPr>
        <w:t xml:space="preserve">                    </w:t>
      </w:r>
      <w:r w:rsidRPr="00061A20">
        <w:rPr>
          <w:rFonts w:ascii="Arial" w:hAnsi="Arial" w:cs="Arial"/>
          <w:bCs/>
          <w:noProof/>
          <w:lang w:val="mk-MK"/>
        </w:rPr>
        <w:t xml:space="preserve">                                                 </w:t>
      </w:r>
      <w:r w:rsidR="00487AEF" w:rsidRPr="00061A20">
        <w:rPr>
          <w:rFonts w:ascii="Arial" w:hAnsi="Arial" w:cs="Arial"/>
          <w:bCs/>
          <w:noProof/>
          <w:lang w:val="mk-MK"/>
        </w:rPr>
        <w:t xml:space="preserve">       </w:t>
      </w:r>
      <w:r w:rsidRPr="00061A20">
        <w:rPr>
          <w:rFonts w:ascii="Arial" w:hAnsi="Arial" w:cs="Arial"/>
          <w:bCs/>
          <w:noProof/>
          <w:lang w:val="mk-MK"/>
        </w:rPr>
        <w:t>Име и презиме на одговорното лице:</w:t>
      </w:r>
    </w:p>
    <w:p w14:paraId="502DAE10" w14:textId="41813897" w:rsidR="00487AEF" w:rsidRPr="00061A20" w:rsidRDefault="00487AEF" w:rsidP="00487AEF">
      <w:pPr>
        <w:pStyle w:val="BodyText"/>
        <w:ind w:left="5529" w:hanging="5387"/>
        <w:rPr>
          <w:rFonts w:ascii="Arial" w:hAnsi="Arial" w:cs="Arial"/>
          <w:bCs/>
          <w:noProof/>
          <w:lang w:val="en-US"/>
        </w:rPr>
      </w:pPr>
      <w:r w:rsidRPr="00061A20">
        <w:rPr>
          <w:rFonts w:ascii="Arial" w:hAnsi="Arial" w:cs="Arial"/>
          <w:bCs/>
          <w:noProof/>
          <w:lang w:val="mk-MK"/>
        </w:rPr>
        <w:tab/>
      </w:r>
      <w:r w:rsidRPr="00061A20">
        <w:rPr>
          <w:rFonts w:ascii="Arial" w:hAnsi="Arial" w:cs="Arial"/>
          <w:bCs/>
          <w:noProof/>
          <w:lang w:val="en-US"/>
        </w:rPr>
        <w:t>________________________</w:t>
      </w:r>
    </w:p>
    <w:p w14:paraId="3195C2D5" w14:textId="77777777" w:rsidR="003F0ECA" w:rsidRPr="00061A20" w:rsidRDefault="003F0ECA" w:rsidP="003F0ECA">
      <w:pPr>
        <w:pStyle w:val="BodyText"/>
        <w:ind w:left="5529" w:hanging="5387"/>
        <w:rPr>
          <w:rFonts w:ascii="Arial" w:hAnsi="Arial" w:cs="Arial"/>
          <w:bCs/>
          <w:noProof/>
          <w:lang w:val="mk-MK"/>
        </w:rPr>
      </w:pPr>
      <w:r w:rsidRPr="00061A20">
        <w:rPr>
          <w:rFonts w:ascii="Arial" w:hAnsi="Arial" w:cs="Arial"/>
          <w:bCs/>
          <w:noProof/>
          <w:lang w:val="mk-MK"/>
        </w:rPr>
        <w:t xml:space="preserve">                                                                               </w:t>
      </w:r>
      <w:r w:rsidRPr="00061A20">
        <w:rPr>
          <w:rFonts w:ascii="Arial" w:hAnsi="Arial" w:cs="Arial"/>
          <w:bCs/>
          <w:noProof/>
          <w:lang w:val="mk-MK"/>
        </w:rPr>
        <w:tab/>
        <w:t xml:space="preserve">     Потпис и печат:   </w:t>
      </w:r>
    </w:p>
    <w:p w14:paraId="560B1CAF" w14:textId="70A4A3E9" w:rsidR="003F0ECA" w:rsidRPr="00ED537B" w:rsidRDefault="003F0ECA" w:rsidP="003F0ECA">
      <w:pPr>
        <w:pStyle w:val="BodyText"/>
        <w:ind w:left="1134" w:hanging="992"/>
        <w:rPr>
          <w:rFonts w:ascii="Arial" w:hAnsi="Arial" w:cs="Arial"/>
          <w:b/>
          <w:i/>
          <w:iCs/>
          <w:noProof/>
          <w:lang w:val="mk-MK"/>
        </w:rPr>
      </w:pPr>
      <w:r w:rsidRPr="00ED537B">
        <w:rPr>
          <w:rFonts w:ascii="Arial" w:hAnsi="Arial" w:cs="Arial"/>
          <w:b/>
          <w:i/>
          <w:iCs/>
          <w:noProof/>
          <w:lang w:val="mk-MK"/>
        </w:rPr>
        <w:t xml:space="preserve">Прилози: </w:t>
      </w:r>
    </w:p>
    <w:p w14:paraId="6404444D" w14:textId="77777777" w:rsidR="0036118E" w:rsidRPr="00ED537B" w:rsidRDefault="003F0ECA" w:rsidP="00E84F88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  <w:r w:rsidRPr="00ED537B"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  <w:t>-</w:t>
      </w:r>
      <w:r w:rsidRPr="00ED537B">
        <w:rPr>
          <w:rFonts w:ascii="Arial" w:hAnsi="Arial" w:cs="Arial"/>
          <w:b/>
          <w:i/>
          <w:iCs/>
          <w:noProof/>
          <w:sz w:val="18"/>
          <w:szCs w:val="18"/>
          <w:lang w:val="mk-MK"/>
        </w:rPr>
        <w:t xml:space="preserve"> </w:t>
      </w:r>
      <w:r w:rsidR="0036118E" w:rsidRPr="00ED537B">
        <w:rPr>
          <w:rFonts w:ascii="Arial" w:eastAsia="Calibri" w:hAnsi="Arial" w:cs="Arial"/>
          <w:bCs/>
          <w:i/>
          <w:iCs/>
          <w:sz w:val="18"/>
          <w:szCs w:val="18"/>
          <w:lang w:val="mk-MK"/>
        </w:rPr>
        <w:t>Изјава кон Барање за регистрација на електроцентрала во Регистарот на Гаранции за потеклo</w:t>
      </w:r>
    </w:p>
    <w:p w14:paraId="7FA30C8E" w14:textId="77777777" w:rsidR="0036118E" w:rsidRPr="00ED537B" w:rsidRDefault="0036118E" w:rsidP="0036118E">
      <w:pPr>
        <w:spacing w:after="0"/>
        <w:rPr>
          <w:rFonts w:ascii="Arial" w:hAnsi="Arial" w:cs="Arial"/>
          <w:bCs/>
          <w:i/>
          <w:iCs/>
          <w:noProof/>
          <w:sz w:val="18"/>
          <w:szCs w:val="18"/>
          <w:lang w:val="en-US"/>
        </w:rPr>
      </w:pPr>
      <w:r w:rsidRPr="00ED537B">
        <w:rPr>
          <w:rFonts w:ascii="Arial" w:eastAsia="Calibri" w:hAnsi="Arial" w:cs="Arial"/>
          <w:bCs/>
          <w:i/>
          <w:iCs/>
          <w:sz w:val="18"/>
          <w:szCs w:val="18"/>
          <w:lang w:val="mk-MK"/>
        </w:rPr>
        <w:t>- Решение за упис во Регистарот на електроцентрали кои произведуваат електрична енергија од обновливи извори на енергија издадено од Министерството за енергетика,</w:t>
      </w:r>
      <w:r w:rsidRPr="00ED537B"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  <w:t xml:space="preserve"> рударство и минерални суровини на РСМ</w:t>
      </w:r>
    </w:p>
    <w:p w14:paraId="7E43F5D5" w14:textId="701450EF" w:rsidR="0036118E" w:rsidRDefault="0036118E" w:rsidP="0036118E">
      <w:pPr>
        <w:pStyle w:val="ListParagraph"/>
        <w:numPr>
          <w:ilvl w:val="0"/>
          <w:numId w:val="39"/>
        </w:numPr>
        <w:spacing w:after="0"/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</w:pPr>
      <w:r w:rsidRPr="00ED537B"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  <w:t>Тековна состојба од Централен Регистар на РСМ</w:t>
      </w:r>
    </w:p>
    <w:p w14:paraId="4529294F" w14:textId="77777777" w:rsidR="00B6141C" w:rsidRPr="00ED537B" w:rsidRDefault="00B6141C" w:rsidP="00B6141C">
      <w:pPr>
        <w:pStyle w:val="ListParagraph"/>
        <w:numPr>
          <w:ilvl w:val="0"/>
          <w:numId w:val="0"/>
        </w:numPr>
        <w:spacing w:after="0"/>
        <w:ind w:left="360"/>
        <w:rPr>
          <w:rFonts w:ascii="Arial" w:hAnsi="Arial" w:cs="Arial"/>
          <w:bCs/>
          <w:i/>
          <w:iCs/>
          <w:noProof/>
          <w:sz w:val="18"/>
          <w:szCs w:val="18"/>
          <w:lang w:val="mk-MK"/>
        </w:rPr>
      </w:pPr>
    </w:p>
    <w:p w14:paraId="0E6A9EB7" w14:textId="77777777" w:rsidR="0036118E" w:rsidRPr="00ED537B" w:rsidRDefault="0036118E" w:rsidP="0036118E">
      <w:pPr>
        <w:pStyle w:val="ListParagraph"/>
        <w:numPr>
          <w:ilvl w:val="0"/>
          <w:numId w:val="0"/>
        </w:numPr>
        <w:spacing w:after="0"/>
        <w:ind w:left="360"/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</w:pPr>
    </w:p>
    <w:tbl>
      <w:tblPr>
        <w:tblW w:w="10465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51"/>
        <w:gridCol w:w="2195"/>
        <w:gridCol w:w="2341"/>
        <w:gridCol w:w="260"/>
        <w:gridCol w:w="1064"/>
        <w:gridCol w:w="2640"/>
        <w:gridCol w:w="1114"/>
      </w:tblGrid>
      <w:tr w:rsidR="00B91282" w:rsidRPr="00ED537B" w14:paraId="6D62F97D" w14:textId="77777777" w:rsidTr="00510A52">
        <w:trPr>
          <w:trHeight w:val="210"/>
        </w:trPr>
        <w:tc>
          <w:tcPr>
            <w:tcW w:w="5387" w:type="dxa"/>
            <w:gridSpan w:val="3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000000"/>
            </w:tcBorders>
            <w:shd w:val="clear" w:color="000000" w:fill="E7E6E6"/>
            <w:noWrap/>
            <w:vAlign w:val="center"/>
            <w:hideMark/>
          </w:tcPr>
          <w:bookmarkEnd w:id="1"/>
          <w:p w14:paraId="0A9F4A49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lastRenderedPageBreak/>
              <w:t>Енергенси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17AC2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4818" w:type="dxa"/>
            <w:gridSpan w:val="3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000000"/>
            </w:tcBorders>
            <w:shd w:val="clear" w:color="000000" w:fill="E7E6E6"/>
            <w:noWrap/>
            <w:vAlign w:val="center"/>
            <w:hideMark/>
          </w:tcPr>
          <w:p w14:paraId="19FF2CB6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Технологија</w:t>
            </w:r>
          </w:p>
        </w:tc>
      </w:tr>
      <w:tr w:rsidR="00B91282" w:rsidRPr="00ED537B" w14:paraId="0A982509" w14:textId="77777777" w:rsidTr="00510A52">
        <w:trPr>
          <w:trHeight w:val="225"/>
        </w:trPr>
        <w:tc>
          <w:tcPr>
            <w:tcW w:w="851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090A132B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  <w:t>ниво 1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28E1BAE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  <w:t>ниво 2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00C8D1DC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  <w:t>ниво 3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8AC3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0F032A45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  <w:t>ниво 1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0779465D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  <w:t>ниво 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528D1CD6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  <w:lang w:val="mk-MK"/>
              </w:rPr>
              <w:t>ниво 3</w:t>
            </w:r>
          </w:p>
        </w:tc>
      </w:tr>
      <w:tr w:rsidR="00B91282" w:rsidRPr="00ED537B" w14:paraId="240F53C5" w14:textId="77777777" w:rsidTr="00510A52">
        <w:trPr>
          <w:trHeight w:val="195"/>
        </w:trPr>
        <w:tc>
          <w:tcPr>
            <w:tcW w:w="85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179A1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Цврсти</w:t>
            </w:r>
          </w:p>
        </w:tc>
        <w:tc>
          <w:tcPr>
            <w:tcW w:w="21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3C12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34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68AD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AD2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58B57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Соларна</w:t>
            </w:r>
          </w:p>
        </w:tc>
        <w:tc>
          <w:tcPr>
            <w:tcW w:w="26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F42F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111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39376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7E7E7BA1" w14:textId="77777777" w:rsidTr="00510A52">
        <w:trPr>
          <w:trHeight w:val="195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0D6F0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93DC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омунален отпад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74CEC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биогени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1C1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0F93A4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CD8F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Фотонапонски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C06D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631AC166" w14:textId="77777777" w:rsidTr="00510A52">
        <w:trPr>
          <w:trHeight w:val="375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59CB7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0924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Индустриски и комерцијален отпад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1D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биогени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870B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7FA088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27202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08651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ласичен силикон</w:t>
            </w:r>
          </w:p>
        </w:tc>
      </w:tr>
      <w:tr w:rsidR="00B91282" w:rsidRPr="00ED537B" w14:paraId="2A73DE5B" w14:textId="77777777" w:rsidTr="00510A52">
        <w:trPr>
          <w:trHeight w:val="195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7A600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32E6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Дрв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D73BC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CA1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8084F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966D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6C57D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танок филм</w:t>
            </w:r>
          </w:p>
        </w:tc>
      </w:tr>
      <w:tr w:rsidR="00B91282" w:rsidRPr="00ED537B" w14:paraId="0262357F" w14:textId="77777777" w:rsidTr="00510A52">
        <w:trPr>
          <w:trHeight w:val="210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26028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BDB1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110B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 xml:space="preserve">шумски производи 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427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D5E71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E445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онцетратор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10DF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6DA6F62C" w14:textId="77777777" w:rsidTr="00510A52">
        <w:trPr>
          <w:trHeight w:val="195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AAFE6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EE19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51D18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шумски нуспроизводи и отпад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F73D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C71E0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Ветар</w:t>
            </w: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965A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CC7B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7A5E74BD" w14:textId="77777777" w:rsidTr="00510A52">
        <w:trPr>
          <w:trHeight w:val="180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93EDA6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CF11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Масти од животинско потекл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C9D32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4F5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4B07DF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DE292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DD99B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а копно</w:t>
            </w:r>
          </w:p>
        </w:tc>
      </w:tr>
      <w:tr w:rsidR="00B91282" w:rsidRPr="00ED537B" w14:paraId="291A95B4" w14:textId="77777777" w:rsidTr="00510A52">
        <w:trPr>
          <w:trHeight w:val="165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B17B8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C060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Биомаса од земјоделско потекл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DF8E7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A0C6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69BD3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8C575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FEC00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а море</w:t>
            </w:r>
          </w:p>
        </w:tc>
      </w:tr>
      <w:tr w:rsidR="00B91282" w:rsidRPr="00ED537B" w14:paraId="67B62877" w14:textId="77777777" w:rsidTr="00510A52">
        <w:trPr>
          <w:trHeight w:val="195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EDF23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271B09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90B33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земјоделски производи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833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F02A9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Хидро енергија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60F3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3B57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17048C47" w14:textId="77777777" w:rsidTr="00510A52">
        <w:trPr>
          <w:trHeight w:val="240"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3B55F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5CC9E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B7EF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земјоделски нуспроизводи и отпад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2727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BEF1E6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ED61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роточна хидроцентрал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1948A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1438D197" w14:textId="77777777" w:rsidTr="00510A52">
        <w:trPr>
          <w:trHeight w:val="225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64B53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Течни</w:t>
            </w: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4663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285F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B50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352FA8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2DCB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Акумулациска хидроцентрал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BA757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4FDC180D" w14:textId="77777777" w:rsidTr="00510A52">
        <w:trPr>
          <w:trHeight w:val="36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CD374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EFCE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омунален биоразградлив отпад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C82C4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EF2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21FC8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1412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умпно акумулациск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C350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294B4B77" w14:textId="77777777" w:rsidTr="00510A52">
        <w:trPr>
          <w:trHeight w:val="21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938CE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06BA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Црн ликер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7DDBC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18E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5D6DA3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E711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 xml:space="preserve">Мешавина на пумпна и акумулациона 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C50B3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3B8DC5ED" w14:textId="77777777" w:rsidTr="00510A52">
        <w:trPr>
          <w:trHeight w:val="16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9AE6F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AE67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Чисто масло од билно потекло</w:t>
            </w:r>
          </w:p>
        </w:tc>
        <w:tc>
          <w:tcPr>
            <w:tcW w:w="23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89776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2ED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FBD15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Морска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5935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A239B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7BCB9099" w14:textId="77777777" w:rsidTr="00510A52">
        <w:trPr>
          <w:trHeight w:val="18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EEECC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DE29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B587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сончогледово (Helianthus anuus L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506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4F8B0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B4C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лим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8031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а копно</w:t>
            </w:r>
          </w:p>
        </w:tc>
      </w:tr>
      <w:tr w:rsidR="00B91282" w:rsidRPr="00ED537B" w14:paraId="1AF0505B" w14:textId="77777777" w:rsidTr="00510A52">
        <w:trPr>
          <w:trHeight w:val="40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77387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E02E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81167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алмино масло (Еlaeis guineensis Jack.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73A2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8DE39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F6135B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5715E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море во блиску на обалата</w:t>
            </w:r>
          </w:p>
        </w:tc>
      </w:tr>
      <w:tr w:rsidR="00B91282" w:rsidRPr="00ED537B" w14:paraId="2DEE64A0" w14:textId="77777777" w:rsidTr="00510A52">
        <w:trPr>
          <w:trHeight w:val="22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0477C3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4221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4BBDD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окосово масло (cocos nucifera L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CEE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34543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Термална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4E5A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BB22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1B018C70" w14:textId="77777777" w:rsidTr="00510A52">
        <w:trPr>
          <w:trHeight w:val="37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D971B8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7D5E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A49EF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Yatropha (производство на био дизел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2F9C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FE4A91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7F63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омбинирани гасни турбини со обнова на топлинат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ED05B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21E5048C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75635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061A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Масло од растително потекл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5F699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172A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7788F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E5CF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09B5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56D28303" w14:textId="77777777" w:rsidTr="00510A52">
        <w:trPr>
          <w:trHeight w:val="18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EC267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C27C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Рафинирано масло од растително потекл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DFC06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526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3B363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B46A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F14AE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4F1F3EDB" w14:textId="77777777" w:rsidTr="00510A52">
        <w:trPr>
          <w:trHeight w:val="16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4F8EBC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C7AC58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F9A74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биодизел (моно-алкилестар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848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FF37BC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F318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арна турбина со турбина со повратен притисок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7B7AB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630F384B" w14:textId="77777777" w:rsidTr="00510A52">
        <w:trPr>
          <w:trHeight w:val="37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CBB2DD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3DBCDC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3332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био-бензин (С6-С12  јагленов водород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08E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C868C8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9A00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D4B5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1642B104" w14:textId="77777777" w:rsidTr="00510A52">
        <w:trPr>
          <w:trHeight w:val="195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80B1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Гас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8F24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E3377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36A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E58D5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5F6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F125C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011C2824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78DA4A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21EA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депонски гас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E451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DFA3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7609D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47DD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арна турбина со кондензирачка турбина (затворен циклус)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3C307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01C71253" w14:textId="77777777" w:rsidTr="00510A52">
        <w:trPr>
          <w:trHeight w:val="15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03C979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48C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отпаден гас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E7DAF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F23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3000E8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A2AE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8BF1C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2CA67B2E" w14:textId="77777777" w:rsidTr="00510A52">
        <w:trPr>
          <w:trHeight w:val="16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16A20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23F3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Земјоделски гас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4FB73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50B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7654C4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B04B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600B8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5335DDC9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D05E5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0062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B8B1C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свинско ѓубрив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8EE3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E26B1F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6BE6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 xml:space="preserve">Гасна турбина со обновлива топлина 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3558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5D18F03E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8A408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9A8E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323C9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равјо ѓубрив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C13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7E472D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5891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987B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0C210231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C5562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7425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09604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окошкино ѓубрив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F0E4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3CA7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BA0D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6D90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0CFFFDE6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5DD60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9E97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AF842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специфирано ѓубрив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CBB6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5E615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846D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Мотор со внатршно согорување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2FEA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5565D47F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3BC20F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A923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D7BE3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енергетски засади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12F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A72BC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86B0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3DF82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544C7B94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E95EE4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38B2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Гас од органски отпад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D9A0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CFF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3A07D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B57F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958B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60952970" w14:textId="77777777" w:rsidTr="00510A52">
        <w:trPr>
          <w:trHeight w:val="16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52DD19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DFB6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роцесен гас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33443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биоген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AD9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A2D9D1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ECD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Микро турбин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5D04F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0763209C" w14:textId="77777777" w:rsidTr="00510A52">
        <w:trPr>
          <w:trHeight w:val="165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38B1F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Топлотни</w:t>
            </w: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D118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Соларни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57B9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462F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CA5A69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61C7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FFBF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376C2B93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0E6B25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4EA9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Геотермални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81F5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F6F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98DB70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2DCA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C7935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7EA2C532" w14:textId="77777777" w:rsidTr="00510A52">
        <w:trPr>
          <w:trHeight w:val="15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D07E5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CBF6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98AC4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конвенционална геотермална топлина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57B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30EB1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7ADE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Стирлингов мотор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6EA2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4E429C1D" w14:textId="77777777" w:rsidTr="00510A52">
        <w:trPr>
          <w:trHeight w:val="39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57401E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8F22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F6F3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геотермална топлина со поголема термална моќ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FDD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388E3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5033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4A0F8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57B7B0CF" w14:textId="77777777" w:rsidTr="00510A52">
        <w:trPr>
          <w:trHeight w:val="195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C6BD7D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4C5C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Аеротермални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509D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31B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7AC24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ACE6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4CB48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27A8C311" w14:textId="77777777" w:rsidTr="00510A52">
        <w:trPr>
          <w:trHeight w:val="24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06CD6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472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Хидротермални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70642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325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49DD9E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CF90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Горлива ќелиј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BB0C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4E0CAAEA" w14:textId="77777777" w:rsidTr="00510A52">
        <w:trPr>
          <w:trHeight w:val="21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0502CD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4B00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Процесна топлина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7310A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биогена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E0F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2FE33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C37A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0D65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060534C0" w14:textId="77777777" w:rsidTr="00510A52">
        <w:trPr>
          <w:trHeight w:val="225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5BA08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Мехнички извори или останато</w:t>
            </w: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EBBB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5450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5478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B5CBC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8556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D254A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373700B7" w14:textId="77777777" w:rsidTr="00510A52">
        <w:trPr>
          <w:trHeight w:val="21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0C56D3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A903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Ветар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7AAC2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18E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20AFE2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4C2E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 xml:space="preserve">Парна машина 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76A22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0634C786" w14:textId="77777777" w:rsidTr="00510A52">
        <w:trPr>
          <w:trHeight w:val="240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234AD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A01B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Хидро и морски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201EB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6775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35E2FC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F54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DE8F8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6FE65538" w14:textId="77777777" w:rsidTr="00510A52">
        <w:trPr>
          <w:trHeight w:val="19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09D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2473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3D4D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023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B7B89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1A8A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F53F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1FCE6A49" w14:textId="77777777" w:rsidTr="00510A52">
        <w:trPr>
          <w:trHeight w:val="18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41A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3645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CE16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0F6A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D5244D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801E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Органски циклус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D3F3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39BC91E7" w14:textId="77777777" w:rsidTr="00510A52">
        <w:trPr>
          <w:trHeight w:val="19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356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EB5A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C52D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3B7C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DE692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74831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D5CA3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non CPH</w:t>
            </w:r>
          </w:p>
        </w:tc>
      </w:tr>
      <w:tr w:rsidR="00B91282" w:rsidRPr="00ED537B" w14:paraId="7030F9ED" w14:textId="77777777" w:rsidTr="00510A52">
        <w:trPr>
          <w:trHeight w:val="18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61B8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B680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3C2A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FA7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4AE4B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1344F1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CBEC3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CPH</w:t>
            </w:r>
          </w:p>
        </w:tc>
      </w:tr>
      <w:tr w:rsidR="00B91282" w:rsidRPr="00ED537B" w14:paraId="20FE3C7D" w14:textId="77777777" w:rsidTr="00510A52">
        <w:trPr>
          <w:trHeight w:val="19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E91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BECA8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2AAD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0003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6A10" w14:textId="77777777" w:rsidR="00B91282" w:rsidRPr="00ED537B" w:rsidRDefault="00B91282" w:rsidP="00510A52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Нуклеарна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5B0D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CF125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72FEE304" w14:textId="77777777" w:rsidTr="00510A52">
        <w:trPr>
          <w:trHeight w:val="16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34E7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5266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5E559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57EF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E455D5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D9FE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Реактор на тешка вод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B9EFC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6F182555" w14:textId="77777777" w:rsidTr="00510A52">
        <w:trPr>
          <w:trHeight w:val="21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F68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89BF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50CA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44BE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440847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738E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Реактор на лесна вода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BFB88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7B420C94" w14:textId="77777777" w:rsidTr="00510A52">
        <w:trPr>
          <w:trHeight w:val="19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D109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1205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2234F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8403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AD239A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AE8A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Графитен реактор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BD1E59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06527070" w14:textId="77777777" w:rsidTr="00510A52">
        <w:trPr>
          <w:trHeight w:val="18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9783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B57F91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BB04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412B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331F82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88D8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Breeder реактор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9A2AD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  <w:tr w:rsidR="00B91282" w:rsidRPr="00ED537B" w14:paraId="03143D50" w14:textId="77777777" w:rsidTr="00510A52">
        <w:trPr>
          <w:trHeight w:val="21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24E6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4457A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6A1C74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84C0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sz w:val="14"/>
                <w:szCs w:val="14"/>
                <w:lang w:val="mk-MK"/>
              </w:rPr>
            </w:pPr>
          </w:p>
        </w:tc>
        <w:tc>
          <w:tcPr>
            <w:tcW w:w="106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BA832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b/>
                <w:bCs/>
                <w:color w:val="000000"/>
                <w:sz w:val="14"/>
                <w:szCs w:val="14"/>
                <w:lang w:val="mk-MK"/>
              </w:rPr>
              <w:t>Останато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055F7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DEA95E" w14:textId="77777777" w:rsidR="00B91282" w:rsidRPr="00ED537B" w:rsidRDefault="00B91282" w:rsidP="00510A5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</w:pPr>
            <w:r w:rsidRPr="00ED537B">
              <w:rPr>
                <w:rFonts w:ascii="Arial" w:hAnsi="Arial" w:cs="Arial"/>
                <w:color w:val="000000"/>
                <w:sz w:val="14"/>
                <w:szCs w:val="14"/>
                <w:lang w:val="mk-MK"/>
              </w:rPr>
              <w:t>неодредено</w:t>
            </w:r>
          </w:p>
        </w:tc>
      </w:tr>
    </w:tbl>
    <w:p w14:paraId="6D420E0E" w14:textId="77777777" w:rsidR="00C50D93" w:rsidRPr="00ED537B" w:rsidRDefault="00C50D93" w:rsidP="00C50D93">
      <w:pPr>
        <w:rPr>
          <w:rFonts w:ascii="Arial" w:hAnsi="Arial" w:cs="Arial"/>
          <w:lang w:val="en-US"/>
        </w:rPr>
      </w:pPr>
    </w:p>
    <w:p w14:paraId="3E7B8D5E" w14:textId="77777777" w:rsidR="00B91282" w:rsidRPr="00ED537B" w:rsidRDefault="00B91282" w:rsidP="000136AB">
      <w:pPr>
        <w:pStyle w:val="BodyText"/>
        <w:ind w:left="1134" w:hanging="992"/>
        <w:jc w:val="center"/>
        <w:rPr>
          <w:rFonts w:ascii="Arial" w:hAnsi="Arial" w:cs="Arial"/>
          <w:b/>
          <w:bCs/>
          <w:noProof/>
          <w:lang w:val="mk-MK"/>
        </w:rPr>
      </w:pPr>
    </w:p>
    <w:p w14:paraId="6C9EA2EF" w14:textId="77777777" w:rsidR="00B91282" w:rsidRPr="00ED537B" w:rsidRDefault="00B91282" w:rsidP="000136AB">
      <w:pPr>
        <w:pStyle w:val="BodyText"/>
        <w:ind w:left="1134" w:hanging="992"/>
        <w:jc w:val="center"/>
        <w:rPr>
          <w:rFonts w:ascii="Arial" w:hAnsi="Arial" w:cs="Arial"/>
          <w:b/>
          <w:bCs/>
          <w:noProof/>
          <w:lang w:val="mk-MK"/>
        </w:rPr>
      </w:pPr>
    </w:p>
    <w:p w14:paraId="5FED30D8" w14:textId="77777777" w:rsidR="007A14D3" w:rsidRPr="00ED537B" w:rsidRDefault="007A14D3" w:rsidP="000136AB">
      <w:pPr>
        <w:pStyle w:val="BodyText"/>
        <w:ind w:left="1134" w:hanging="992"/>
        <w:jc w:val="center"/>
        <w:rPr>
          <w:rFonts w:ascii="Arial" w:hAnsi="Arial" w:cs="Arial"/>
          <w:b/>
          <w:bCs/>
          <w:noProof/>
          <w:lang w:val="mk-MK"/>
        </w:rPr>
      </w:pPr>
    </w:p>
    <w:p w14:paraId="732E8D19" w14:textId="2C12950F" w:rsidR="00BB0CEF" w:rsidRPr="00ED537B" w:rsidRDefault="00BB0CEF" w:rsidP="000136AB">
      <w:pPr>
        <w:pStyle w:val="BodyText"/>
        <w:ind w:left="1134" w:hanging="992"/>
        <w:jc w:val="center"/>
        <w:rPr>
          <w:rFonts w:ascii="Arial" w:hAnsi="Arial" w:cs="Arial"/>
          <w:b/>
          <w:noProof/>
          <w:lang w:val="mk-MK"/>
        </w:rPr>
      </w:pPr>
      <w:r w:rsidRPr="00ED537B">
        <w:rPr>
          <w:rFonts w:ascii="Arial" w:hAnsi="Arial" w:cs="Arial"/>
          <w:b/>
          <w:bCs/>
          <w:noProof/>
          <w:lang w:val="mk-MK"/>
        </w:rPr>
        <w:t xml:space="preserve">Изјава на подносителот на </w:t>
      </w:r>
      <w:r w:rsidR="000136AB" w:rsidRPr="00ED537B">
        <w:rPr>
          <w:rFonts w:ascii="Arial" w:hAnsi="Arial" w:cs="Arial"/>
          <w:b/>
          <w:bCs/>
          <w:noProof/>
          <w:lang w:val="mk-MK"/>
        </w:rPr>
        <w:t xml:space="preserve">Барање за регистрација на електроцентрала во Регистарот на ГП </w:t>
      </w:r>
    </w:p>
    <w:p w14:paraId="5BE80073" w14:textId="77777777" w:rsidR="00BB0CEF" w:rsidRPr="00ED537B" w:rsidRDefault="00BB0CEF" w:rsidP="00BB0CEF">
      <w:pPr>
        <w:pStyle w:val="BodyText"/>
        <w:ind w:left="1134" w:right="354" w:hanging="992"/>
        <w:rPr>
          <w:rFonts w:ascii="Arial" w:hAnsi="Arial" w:cs="Arial"/>
          <w:b/>
          <w:noProof/>
          <w:lang w:val="mk-MK"/>
        </w:rPr>
      </w:pPr>
    </w:p>
    <w:p w14:paraId="60B67945" w14:textId="476CB2F8" w:rsidR="00BB0CEF" w:rsidRPr="00ED537B" w:rsidRDefault="00215655" w:rsidP="005775DE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ED537B">
        <w:rPr>
          <w:rFonts w:ascii="Arial" w:hAnsi="Arial" w:cs="Arial"/>
          <w:bCs/>
          <w:noProof/>
          <w:lang w:val="mk-MK"/>
        </w:rPr>
        <w:t xml:space="preserve">Јас </w:t>
      </w:r>
      <w:r w:rsidR="00A52254" w:rsidRPr="00ED537B">
        <w:rPr>
          <w:rFonts w:ascii="Arial" w:hAnsi="Arial" w:cs="Arial"/>
          <w:bCs/>
          <w:i/>
          <w:iCs/>
          <w:noProof/>
          <w:lang w:val="en-US"/>
        </w:rPr>
        <w:t>___________________________</w:t>
      </w:r>
      <w:r w:rsidR="001D52C5" w:rsidRPr="00ED537B">
        <w:rPr>
          <w:rFonts w:ascii="Arial" w:hAnsi="Arial" w:cs="Arial"/>
          <w:bCs/>
          <w:i/>
          <w:iCs/>
          <w:noProof/>
          <w:lang w:val="en-US"/>
        </w:rPr>
        <w:t xml:space="preserve"> </w:t>
      </w:r>
      <w:r w:rsidR="001D52C5" w:rsidRPr="00ED537B">
        <w:rPr>
          <w:rFonts w:ascii="Arial" w:hAnsi="Arial" w:cs="Arial"/>
          <w:bCs/>
          <w:noProof/>
          <w:lang w:val="en-US"/>
        </w:rPr>
        <w:t xml:space="preserve">, </w:t>
      </w:r>
      <w:r w:rsidR="001D52C5" w:rsidRPr="00ED537B">
        <w:rPr>
          <w:rFonts w:ascii="Arial" w:hAnsi="Arial" w:cs="Arial"/>
          <w:bCs/>
          <w:noProof/>
          <w:lang w:val="mk-MK"/>
        </w:rPr>
        <w:t xml:space="preserve">во својство на </w:t>
      </w:r>
      <w:r w:rsidR="00A52254" w:rsidRPr="00ED537B">
        <w:rPr>
          <w:rFonts w:ascii="Arial" w:hAnsi="Arial" w:cs="Arial"/>
          <w:bCs/>
          <w:noProof/>
          <w:lang w:val="en-US"/>
        </w:rPr>
        <w:t>________________________________</w:t>
      </w:r>
      <w:r w:rsidR="009010C5" w:rsidRPr="00ED537B">
        <w:rPr>
          <w:rFonts w:ascii="Arial" w:hAnsi="Arial" w:cs="Arial"/>
          <w:bCs/>
          <w:noProof/>
          <w:lang w:val="en-US"/>
        </w:rPr>
        <w:t xml:space="preserve">______ </w:t>
      </w:r>
      <w:r w:rsidR="00BB0CEF" w:rsidRPr="00ED537B">
        <w:rPr>
          <w:rFonts w:ascii="Arial" w:hAnsi="Arial" w:cs="Arial"/>
          <w:bCs/>
          <w:noProof/>
          <w:lang w:val="mk-MK"/>
        </w:rPr>
        <w:t xml:space="preserve">под </w:t>
      </w:r>
      <w:r w:rsidR="00683C40" w:rsidRPr="00ED537B">
        <w:rPr>
          <w:rFonts w:ascii="Arial" w:hAnsi="Arial" w:cs="Arial"/>
          <w:bCs/>
          <w:noProof/>
          <w:lang w:val="mk-MK"/>
        </w:rPr>
        <w:t>целосна</w:t>
      </w:r>
      <w:r w:rsidR="00BB0CEF" w:rsidRPr="00ED537B">
        <w:rPr>
          <w:rFonts w:ascii="Arial" w:hAnsi="Arial" w:cs="Arial"/>
          <w:bCs/>
          <w:noProof/>
          <w:lang w:val="mk-MK"/>
        </w:rPr>
        <w:t xml:space="preserve"> морална, материјална и кривична одговорност </w:t>
      </w:r>
      <w:r w:rsidR="00683C40" w:rsidRPr="00ED537B">
        <w:rPr>
          <w:rFonts w:ascii="Arial" w:hAnsi="Arial" w:cs="Arial"/>
          <w:bCs/>
          <w:noProof/>
          <w:lang w:val="mk-MK"/>
        </w:rPr>
        <w:t xml:space="preserve">изјавувам </w:t>
      </w:r>
      <w:r w:rsidR="00BB0CEF" w:rsidRPr="00ED537B">
        <w:rPr>
          <w:rFonts w:ascii="Arial" w:hAnsi="Arial" w:cs="Arial"/>
          <w:bCs/>
          <w:noProof/>
          <w:lang w:val="mk-MK"/>
        </w:rPr>
        <w:t xml:space="preserve">дека податоците наведени во ова </w:t>
      </w:r>
      <w:r w:rsidR="00EF01F4" w:rsidRPr="00ED537B">
        <w:rPr>
          <w:rFonts w:ascii="Arial" w:hAnsi="Arial" w:cs="Arial"/>
          <w:bCs/>
          <w:noProof/>
          <w:lang w:val="mk-MK"/>
        </w:rPr>
        <w:t xml:space="preserve">Барање за регистрација на електроцентрала во Регистарот на Гаранции за потекло </w:t>
      </w:r>
      <w:r w:rsidR="00BB0CEF" w:rsidRPr="00ED537B">
        <w:rPr>
          <w:rFonts w:ascii="Arial" w:hAnsi="Arial" w:cs="Arial"/>
          <w:bCs/>
          <w:noProof/>
          <w:lang w:val="mk-MK"/>
        </w:rPr>
        <w:t>и приложената документација се точни и веродостојни и во целост одговараат на фактичката состојба.</w:t>
      </w:r>
    </w:p>
    <w:p w14:paraId="53574347" w14:textId="2C396356" w:rsidR="00BB0CEF" w:rsidRPr="00ED537B" w:rsidRDefault="00BB0CEF" w:rsidP="00BB0CEF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ED537B">
        <w:rPr>
          <w:rFonts w:ascii="Arial" w:hAnsi="Arial" w:cs="Arial"/>
          <w:bCs/>
          <w:noProof/>
          <w:lang w:val="mk-MK"/>
        </w:rPr>
        <w:t>Воедно потврдувам дека ќе ги сносам трошоците за регистрација во Регистарот на Гаранции за потекло</w:t>
      </w:r>
      <w:r w:rsidR="005775DE" w:rsidRPr="00ED537B">
        <w:rPr>
          <w:rFonts w:ascii="Arial" w:hAnsi="Arial" w:cs="Arial"/>
          <w:bCs/>
          <w:noProof/>
          <w:lang w:val="mk-MK"/>
        </w:rPr>
        <w:t xml:space="preserve">, согласно </w:t>
      </w:r>
      <w:r w:rsidR="00281130" w:rsidRPr="00ED537B">
        <w:rPr>
          <w:rFonts w:ascii="Arial" w:hAnsi="Arial" w:cs="Arial"/>
          <w:bCs/>
          <w:noProof/>
          <w:lang w:val="mk-MK"/>
        </w:rPr>
        <w:t>Тарифникот</w:t>
      </w:r>
      <w:r w:rsidR="00346E06" w:rsidRPr="00ED537B">
        <w:rPr>
          <w:rFonts w:ascii="Arial" w:hAnsi="Arial" w:cs="Arial"/>
          <w:bCs/>
          <w:noProof/>
          <w:lang w:val="mk-MK"/>
        </w:rPr>
        <w:t xml:space="preserve"> за издавање на ГП</w:t>
      </w:r>
      <w:r w:rsidRPr="00ED537B">
        <w:rPr>
          <w:rFonts w:ascii="Arial" w:hAnsi="Arial" w:cs="Arial"/>
          <w:bCs/>
          <w:noProof/>
          <w:lang w:val="mk-MK"/>
        </w:rPr>
        <w:t>.</w:t>
      </w:r>
    </w:p>
    <w:p w14:paraId="55BCD442" w14:textId="77777777" w:rsidR="00BB0CEF" w:rsidRPr="00ED537B" w:rsidRDefault="00BB0CEF" w:rsidP="00BB0CEF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827BD2B" w14:textId="77777777" w:rsidR="00BB0CEF" w:rsidRPr="00ED537B" w:rsidRDefault="00BB0CEF" w:rsidP="00BB0CEF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3791089E" w14:textId="558F8E6E" w:rsidR="00BB0CEF" w:rsidRPr="00ED537B" w:rsidRDefault="00BB0CEF" w:rsidP="00BB0CEF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ED537B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  <w:t xml:space="preserve">                  </w:t>
      </w:r>
      <w:r w:rsidR="005566C6" w:rsidRPr="00ED537B">
        <w:rPr>
          <w:rFonts w:ascii="Arial" w:hAnsi="Arial" w:cs="Arial"/>
          <w:bCs/>
          <w:noProof/>
          <w:lang w:val="mk-MK"/>
        </w:rPr>
        <w:t xml:space="preserve">           </w:t>
      </w:r>
      <w:r w:rsidR="00C8353A" w:rsidRPr="00ED537B">
        <w:rPr>
          <w:rFonts w:ascii="Arial" w:hAnsi="Arial" w:cs="Arial"/>
          <w:bCs/>
          <w:noProof/>
          <w:lang w:val="mk-MK"/>
        </w:rPr>
        <w:t>Изјавил</w:t>
      </w:r>
    </w:p>
    <w:p w14:paraId="7D3D30F7" w14:textId="49A7C04E" w:rsidR="005566C6" w:rsidRPr="00ED537B" w:rsidRDefault="005566C6" w:rsidP="005566C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</w:r>
      <w:r w:rsidR="00C8353A" w:rsidRPr="00ED537B">
        <w:rPr>
          <w:rFonts w:ascii="Arial" w:hAnsi="Arial" w:cs="Arial"/>
          <w:bCs/>
          <w:noProof/>
          <w:lang w:val="en-US"/>
        </w:rPr>
        <w:tab/>
      </w:r>
      <w:r w:rsidR="00C8353A" w:rsidRPr="00ED537B">
        <w:rPr>
          <w:rFonts w:ascii="Arial" w:hAnsi="Arial" w:cs="Arial"/>
          <w:bCs/>
          <w:noProof/>
          <w:lang w:val="en-US"/>
        </w:rPr>
        <w:tab/>
      </w:r>
      <w:r w:rsidR="00C8353A" w:rsidRPr="00ED537B">
        <w:rPr>
          <w:rFonts w:ascii="Arial" w:hAnsi="Arial" w:cs="Arial"/>
          <w:bCs/>
          <w:noProof/>
          <w:lang w:val="en-US"/>
        </w:rPr>
        <w:tab/>
      </w:r>
      <w:r w:rsidR="00C8353A" w:rsidRPr="00ED537B">
        <w:rPr>
          <w:rFonts w:ascii="Arial" w:hAnsi="Arial" w:cs="Arial"/>
          <w:bCs/>
          <w:noProof/>
          <w:lang w:val="en-US"/>
        </w:rPr>
        <w:tab/>
      </w:r>
      <w:r w:rsidR="00C8353A" w:rsidRPr="00ED537B">
        <w:rPr>
          <w:rFonts w:ascii="Arial" w:hAnsi="Arial" w:cs="Arial"/>
          <w:bCs/>
          <w:noProof/>
          <w:lang w:val="en-US"/>
        </w:rPr>
        <w:tab/>
      </w:r>
      <w:r w:rsidR="00C8353A"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520461C0" w14:textId="0E001A9A" w:rsidR="00BB0CEF" w:rsidRPr="00ED537B" w:rsidRDefault="005566C6" w:rsidP="00BB0CEF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ED537B">
        <w:rPr>
          <w:rFonts w:ascii="Arial" w:hAnsi="Arial" w:cs="Arial"/>
          <w:bCs/>
          <w:noProof/>
          <w:lang w:val="en-US"/>
        </w:rPr>
        <w:t>______________</w:t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="00BB0CEF" w:rsidRPr="00ED537B">
        <w:rPr>
          <w:rFonts w:ascii="Arial" w:hAnsi="Arial" w:cs="Arial"/>
          <w:bCs/>
          <w:noProof/>
          <w:lang w:val="mk-MK"/>
        </w:rPr>
        <w:br/>
      </w:r>
    </w:p>
    <w:p w14:paraId="0D26E01D" w14:textId="77777777" w:rsidR="00BB0CEF" w:rsidRPr="00ED537B" w:rsidRDefault="00BB0CEF" w:rsidP="00BB0CEF">
      <w:pPr>
        <w:pStyle w:val="BodyText"/>
        <w:ind w:left="1134" w:hanging="992"/>
        <w:jc w:val="center"/>
        <w:rPr>
          <w:rFonts w:ascii="Arial" w:hAnsi="Arial" w:cs="Arial"/>
          <w:bCs/>
          <w:noProof/>
          <w:lang w:val="mk-MK"/>
        </w:rPr>
      </w:pPr>
    </w:p>
    <w:p w14:paraId="20C9AB4C" w14:textId="77777777" w:rsidR="00BB0CEF" w:rsidRPr="00ED537B" w:rsidRDefault="00BB0CEF" w:rsidP="00BB0CEF">
      <w:pPr>
        <w:pStyle w:val="BodyText"/>
        <w:ind w:left="1134" w:hanging="992"/>
        <w:jc w:val="center"/>
        <w:rPr>
          <w:rFonts w:ascii="Arial" w:hAnsi="Arial" w:cs="Arial"/>
          <w:bCs/>
          <w:noProof/>
          <w:lang w:val="mk-MK"/>
        </w:rPr>
      </w:pPr>
    </w:p>
    <w:p w14:paraId="73BD3C14" w14:textId="77777777" w:rsidR="00BB0CEF" w:rsidRPr="00ED537B" w:rsidRDefault="00BB0CEF" w:rsidP="00BB0CEF">
      <w:pPr>
        <w:pStyle w:val="BodyText"/>
        <w:ind w:left="1134" w:hanging="992"/>
        <w:jc w:val="center"/>
        <w:rPr>
          <w:rFonts w:ascii="Arial" w:hAnsi="Arial" w:cs="Arial"/>
          <w:bCs/>
          <w:noProof/>
          <w:lang w:val="mk-MK"/>
        </w:rPr>
      </w:pPr>
    </w:p>
    <w:p w14:paraId="4E61260F" w14:textId="77777777" w:rsidR="00827833" w:rsidRPr="00ED537B" w:rsidRDefault="00827833" w:rsidP="00827833">
      <w:pPr>
        <w:rPr>
          <w:rFonts w:ascii="Arial" w:hAnsi="Arial" w:cs="Arial"/>
          <w:lang w:val="mk-MK"/>
        </w:rPr>
      </w:pPr>
    </w:p>
    <w:p w14:paraId="17B1A0B4" w14:textId="77777777" w:rsidR="00B71855" w:rsidRPr="00ED537B" w:rsidRDefault="00B71855" w:rsidP="00B71855">
      <w:pPr>
        <w:rPr>
          <w:rFonts w:ascii="Arial" w:hAnsi="Arial" w:cs="Arial"/>
          <w:lang w:val="mk-MK"/>
        </w:rPr>
      </w:pPr>
    </w:p>
    <w:p w14:paraId="600206A9" w14:textId="77777777" w:rsidR="00924F5F" w:rsidRPr="00ED537B" w:rsidRDefault="00924F5F" w:rsidP="00924F5F">
      <w:pPr>
        <w:rPr>
          <w:rFonts w:ascii="Arial" w:hAnsi="Arial" w:cs="Arial"/>
          <w:lang w:val="en-US"/>
        </w:rPr>
      </w:pPr>
    </w:p>
    <w:p w14:paraId="00824891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617D7AC7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063682F5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6D52E2D6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5026331C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25FC53A7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1DE3564B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79CD517C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4CDCF558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14A82C25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5A827B6E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7B7C0994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3DF278BB" w14:textId="77777777" w:rsidR="00AB574F" w:rsidRPr="00ED537B" w:rsidRDefault="00AB574F" w:rsidP="00AB574F">
      <w:pPr>
        <w:spacing w:after="0"/>
        <w:jc w:val="center"/>
        <w:rPr>
          <w:rFonts w:ascii="Arial" w:eastAsia="Calibri" w:hAnsi="Arial" w:cs="Arial"/>
          <w:b/>
          <w:bCs/>
          <w:lang w:val="mk-MK"/>
        </w:rPr>
      </w:pPr>
      <w:r w:rsidRPr="00ED537B">
        <w:rPr>
          <w:rFonts w:ascii="Arial" w:eastAsia="Calibri" w:hAnsi="Arial" w:cs="Arial"/>
          <w:b/>
          <w:bCs/>
          <w:lang w:val="mk-MK"/>
        </w:rPr>
        <w:lastRenderedPageBreak/>
        <w:t xml:space="preserve">Полномошно од сопственик на електроцентрала за упис на електроцентрала </w:t>
      </w:r>
    </w:p>
    <w:p w14:paraId="1A0E8111" w14:textId="77777777" w:rsidR="00AB574F" w:rsidRPr="00ED537B" w:rsidRDefault="00AB574F" w:rsidP="00AB574F">
      <w:pPr>
        <w:spacing w:after="0"/>
        <w:jc w:val="center"/>
        <w:rPr>
          <w:rFonts w:ascii="Arial" w:eastAsia="Calibri" w:hAnsi="Arial" w:cs="Arial"/>
          <w:b/>
          <w:bCs/>
          <w:lang w:val="mk-MK"/>
        </w:rPr>
      </w:pPr>
      <w:r w:rsidRPr="00ED537B">
        <w:rPr>
          <w:rFonts w:ascii="Arial" w:eastAsia="Calibri" w:hAnsi="Arial" w:cs="Arial"/>
          <w:b/>
          <w:bCs/>
          <w:lang w:val="mk-MK"/>
        </w:rPr>
        <w:t>во Регистарот на Гаранции за потекло од страна на Корисник на Регистарот</w:t>
      </w:r>
      <w:r w:rsidRPr="00ED537B">
        <w:rPr>
          <w:rFonts w:ascii="Arial" w:hAnsi="Arial" w:cs="Arial"/>
        </w:rPr>
        <w:t xml:space="preserve"> </w:t>
      </w:r>
      <w:r w:rsidRPr="00ED537B">
        <w:rPr>
          <w:rFonts w:ascii="Arial" w:eastAsia="Calibri" w:hAnsi="Arial" w:cs="Arial"/>
          <w:b/>
          <w:bCs/>
          <w:lang w:val="mk-MK"/>
        </w:rPr>
        <w:t>на ГП</w:t>
      </w:r>
    </w:p>
    <w:p w14:paraId="397A2891" w14:textId="77777777" w:rsidR="00AB574F" w:rsidRPr="00ED537B" w:rsidRDefault="00AB574F" w:rsidP="00AB574F">
      <w:pPr>
        <w:spacing w:after="0"/>
        <w:jc w:val="center"/>
        <w:rPr>
          <w:rFonts w:ascii="Arial" w:eastAsia="Calibri" w:hAnsi="Arial" w:cs="Arial"/>
          <w:lang w:val="mk-MK"/>
        </w:rPr>
      </w:pPr>
    </w:p>
    <w:p w14:paraId="7071FFED" w14:textId="77777777" w:rsidR="00410105" w:rsidRPr="00ED537B" w:rsidRDefault="00410105" w:rsidP="00AB574F">
      <w:pPr>
        <w:spacing w:after="0"/>
        <w:rPr>
          <w:rFonts w:ascii="Arial" w:eastAsia="Calibri" w:hAnsi="Arial" w:cs="Arial"/>
          <w:bCs/>
          <w:lang w:val="en-US"/>
        </w:rPr>
      </w:pPr>
    </w:p>
    <w:p w14:paraId="3F311B9C" w14:textId="64652C31" w:rsidR="00AB574F" w:rsidRPr="00ED537B" w:rsidRDefault="00AB574F" w:rsidP="00AB574F">
      <w:pPr>
        <w:spacing w:after="0"/>
        <w:rPr>
          <w:rFonts w:ascii="Arial" w:eastAsia="Calibri" w:hAnsi="Arial" w:cs="Arial"/>
          <w:bCs/>
          <w:lang w:val="mk-MK"/>
        </w:rPr>
      </w:pPr>
      <w:r w:rsidRPr="00ED537B">
        <w:rPr>
          <w:rFonts w:ascii="Arial" w:eastAsia="Calibri" w:hAnsi="Arial" w:cs="Arial"/>
          <w:bCs/>
          <w:lang w:val="mk-MK"/>
        </w:rPr>
        <w:t>Јас (</w:t>
      </w:r>
      <w:r w:rsidRPr="00ED537B">
        <w:rPr>
          <w:rFonts w:ascii="Arial" w:eastAsia="Calibri" w:hAnsi="Arial" w:cs="Arial"/>
          <w:bCs/>
          <w:u w:val="single"/>
          <w:lang w:val="mk-MK"/>
        </w:rPr>
        <w:t>Име и презиме на лицето кое дава полномошно</w:t>
      </w:r>
      <w:r w:rsidRPr="00ED537B">
        <w:rPr>
          <w:rFonts w:ascii="Arial" w:eastAsia="Calibri" w:hAnsi="Arial" w:cs="Arial"/>
          <w:bCs/>
          <w:lang w:val="mk-MK"/>
        </w:rPr>
        <w:t>) сопственик/управител  на електроцентралата (</w:t>
      </w:r>
      <w:r w:rsidRPr="00ED537B">
        <w:rPr>
          <w:rFonts w:ascii="Arial" w:eastAsia="Calibri" w:hAnsi="Arial" w:cs="Arial"/>
          <w:bCs/>
          <w:i/>
          <w:iCs/>
          <w:lang w:val="mk-MK"/>
        </w:rPr>
        <w:t>име на електроцентрала</w:t>
      </w:r>
      <w:r w:rsidRPr="00ED537B">
        <w:rPr>
          <w:rFonts w:ascii="Arial" w:eastAsia="Calibri" w:hAnsi="Arial" w:cs="Arial"/>
          <w:bCs/>
          <w:lang w:val="mk-MK"/>
        </w:rPr>
        <w:t xml:space="preserve">) запишана со регистарски број </w:t>
      </w:r>
      <w:r w:rsidR="00410105" w:rsidRPr="00ED537B">
        <w:rPr>
          <w:rFonts w:ascii="Arial" w:eastAsia="Calibri" w:hAnsi="Arial" w:cs="Arial"/>
          <w:bCs/>
          <w:lang w:val="en-US"/>
        </w:rPr>
        <w:t>(</w:t>
      </w:r>
      <w:r w:rsidR="00D55FA0" w:rsidRPr="00ED537B">
        <w:rPr>
          <w:rFonts w:ascii="Arial" w:eastAsia="Calibri" w:hAnsi="Arial" w:cs="Arial"/>
          <w:bCs/>
          <w:lang w:val="en-US"/>
        </w:rPr>
        <w:t xml:space="preserve"> </w:t>
      </w:r>
      <w:r w:rsidR="00410105" w:rsidRPr="00ED537B">
        <w:rPr>
          <w:rFonts w:ascii="Arial" w:eastAsia="Calibri" w:hAnsi="Arial" w:cs="Arial"/>
          <w:bCs/>
          <w:lang w:val="en-US"/>
        </w:rPr>
        <w:t>___________________</w:t>
      </w:r>
      <w:r w:rsidR="00D55FA0" w:rsidRPr="00ED537B">
        <w:rPr>
          <w:rFonts w:ascii="Arial" w:eastAsia="Calibri" w:hAnsi="Arial" w:cs="Arial"/>
          <w:bCs/>
          <w:lang w:val="en-US"/>
        </w:rPr>
        <w:t xml:space="preserve"> </w:t>
      </w:r>
      <w:r w:rsidRPr="00ED537B">
        <w:rPr>
          <w:rFonts w:ascii="Arial" w:eastAsia="Calibri" w:hAnsi="Arial" w:cs="Arial"/>
          <w:bCs/>
          <w:lang w:val="mk-MK"/>
        </w:rPr>
        <w:t xml:space="preserve">) во Регистарот на постројки кои користат обновливи извори на енергија за производство на </w:t>
      </w:r>
      <w:r w:rsidRPr="00ED537B">
        <w:rPr>
          <w:rFonts w:ascii="Arial" w:hAnsi="Arial" w:cs="Arial"/>
          <w:noProof/>
        </w:rPr>
        <w:t>електрична енергија</w:t>
      </w:r>
      <w:r w:rsidRPr="00ED537B">
        <w:rPr>
          <w:rFonts w:ascii="Arial" w:eastAsia="Calibri" w:hAnsi="Arial" w:cs="Arial"/>
          <w:bCs/>
          <w:lang w:val="mk-MK"/>
        </w:rPr>
        <w:t xml:space="preserve"> го овластувам корисникот на Регистарот</w:t>
      </w:r>
      <w:r w:rsidRPr="00ED537B">
        <w:rPr>
          <w:rFonts w:ascii="Arial" w:hAnsi="Arial" w:cs="Arial"/>
          <w:lang w:val="mk-MK"/>
        </w:rPr>
        <w:t xml:space="preserve"> на</w:t>
      </w:r>
      <w:r w:rsidRPr="00ED537B">
        <w:rPr>
          <w:rFonts w:ascii="Arial" w:hAnsi="Arial" w:cs="Arial"/>
        </w:rPr>
        <w:t xml:space="preserve"> ГП</w:t>
      </w:r>
      <w:r w:rsidRPr="00ED537B">
        <w:rPr>
          <w:rFonts w:ascii="Arial" w:eastAsia="Calibri" w:hAnsi="Arial" w:cs="Arial"/>
          <w:bCs/>
          <w:lang w:val="mk-MK"/>
        </w:rPr>
        <w:t xml:space="preserve"> (</w:t>
      </w:r>
      <w:r w:rsidRPr="00ED537B">
        <w:rPr>
          <w:rFonts w:ascii="Arial" w:eastAsia="Calibri" w:hAnsi="Arial" w:cs="Arial"/>
          <w:bCs/>
          <w:i/>
          <w:iCs/>
          <w:lang w:val="mk-MK"/>
        </w:rPr>
        <w:t>име на корисникот што се овластува</w:t>
      </w:r>
      <w:r w:rsidRPr="00ED537B">
        <w:rPr>
          <w:rFonts w:ascii="Arial" w:eastAsia="Calibri" w:hAnsi="Arial" w:cs="Arial"/>
          <w:bCs/>
          <w:lang w:val="mk-MK"/>
        </w:rPr>
        <w:t xml:space="preserve">) да ја запише предметната електроцентрала во неговата корисничка сметка во Регистарот на гаранции за потекло и издадените гаранции за потекло за произведената електрична енергија од предметната електроцентрала да бидат издадени на неговата корисничка сметка. </w:t>
      </w:r>
    </w:p>
    <w:p w14:paraId="59FD131A" w14:textId="77777777" w:rsidR="00AB574F" w:rsidRPr="00ED537B" w:rsidRDefault="00AB574F" w:rsidP="00AB574F">
      <w:pPr>
        <w:spacing w:after="0"/>
        <w:rPr>
          <w:rFonts w:ascii="Arial" w:eastAsia="Calibri" w:hAnsi="Arial" w:cs="Arial"/>
          <w:bCs/>
          <w:lang w:val="mk-MK"/>
        </w:rPr>
      </w:pPr>
    </w:p>
    <w:p w14:paraId="5CD2A7B5" w14:textId="77777777" w:rsidR="00AB574F" w:rsidRPr="00ED537B" w:rsidRDefault="00AB574F" w:rsidP="00AB574F">
      <w:pPr>
        <w:spacing w:after="0"/>
        <w:jc w:val="center"/>
        <w:rPr>
          <w:rFonts w:ascii="Arial" w:eastAsia="Calibri" w:hAnsi="Arial" w:cs="Arial"/>
          <w:lang w:val="mk-MK"/>
        </w:rPr>
      </w:pPr>
    </w:p>
    <w:p w14:paraId="1878ADBD" w14:textId="77777777" w:rsidR="00AB574F" w:rsidRPr="00ED537B" w:rsidRDefault="00AB574F" w:rsidP="00AB574F">
      <w:pPr>
        <w:spacing w:after="0"/>
        <w:rPr>
          <w:rFonts w:ascii="Arial" w:eastAsia="Calibri" w:hAnsi="Arial" w:cs="Arial"/>
          <w:lang w:val="en-US"/>
        </w:rPr>
      </w:pPr>
    </w:p>
    <w:p w14:paraId="2E0FF237" w14:textId="77777777" w:rsidR="00F709AF" w:rsidRPr="00ED537B" w:rsidRDefault="00F709AF" w:rsidP="00AB574F">
      <w:pPr>
        <w:spacing w:after="0"/>
        <w:rPr>
          <w:rFonts w:ascii="Arial" w:eastAsia="Calibri" w:hAnsi="Arial" w:cs="Arial"/>
          <w:lang w:val="en-US"/>
        </w:rPr>
      </w:pPr>
    </w:p>
    <w:p w14:paraId="10CACE56" w14:textId="77777777" w:rsidR="00F709AF" w:rsidRPr="00ED537B" w:rsidRDefault="00F709AF" w:rsidP="00AB574F">
      <w:pPr>
        <w:spacing w:after="0"/>
        <w:rPr>
          <w:rFonts w:ascii="Arial" w:eastAsia="Calibri" w:hAnsi="Arial" w:cs="Arial"/>
          <w:lang w:val="en-US"/>
        </w:rPr>
      </w:pPr>
    </w:p>
    <w:p w14:paraId="68ADDD1C" w14:textId="77777777" w:rsidR="00AB574F" w:rsidRPr="00ED537B" w:rsidRDefault="00AB574F" w:rsidP="00AB574F">
      <w:pPr>
        <w:spacing w:after="0"/>
        <w:rPr>
          <w:rFonts w:ascii="Arial" w:eastAsia="Calibri" w:hAnsi="Arial" w:cs="Arial"/>
          <w:lang w:val="mk-MK"/>
        </w:rPr>
      </w:pPr>
    </w:p>
    <w:p w14:paraId="710876E0" w14:textId="77777777" w:rsidR="00AB574F" w:rsidRPr="00ED537B" w:rsidRDefault="00AB574F" w:rsidP="00AB574F">
      <w:pPr>
        <w:spacing w:after="0"/>
        <w:jc w:val="center"/>
        <w:rPr>
          <w:rFonts w:ascii="Arial" w:eastAsia="Calibri" w:hAnsi="Arial" w:cs="Arial"/>
          <w:lang w:val="mk-MK"/>
        </w:rPr>
      </w:pPr>
      <w:r w:rsidRPr="00ED537B">
        <w:rPr>
          <w:rFonts w:ascii="Arial" w:eastAsia="Calibri" w:hAnsi="Arial" w:cs="Arial"/>
          <w:lang w:val="mk-MK"/>
        </w:rPr>
        <w:t xml:space="preserve">Место и датум  </w:t>
      </w:r>
      <w:r w:rsidRPr="00ED537B">
        <w:rPr>
          <w:rFonts w:ascii="Arial" w:eastAsia="Calibri" w:hAnsi="Arial" w:cs="Arial"/>
          <w:lang w:val="mk-MK"/>
        </w:rPr>
        <w:tab/>
      </w:r>
      <w:r w:rsidRPr="00ED537B">
        <w:rPr>
          <w:rFonts w:ascii="Arial" w:eastAsia="Calibri" w:hAnsi="Arial" w:cs="Arial"/>
          <w:lang w:val="mk-MK"/>
        </w:rPr>
        <w:tab/>
      </w:r>
      <w:r w:rsidRPr="00ED537B">
        <w:rPr>
          <w:rFonts w:ascii="Arial" w:eastAsia="Calibri" w:hAnsi="Arial" w:cs="Arial"/>
          <w:lang w:val="mk-MK"/>
        </w:rPr>
        <w:tab/>
      </w:r>
      <w:r w:rsidRPr="00ED537B">
        <w:rPr>
          <w:rFonts w:ascii="Arial" w:eastAsia="Calibri" w:hAnsi="Arial" w:cs="Arial"/>
          <w:lang w:val="mk-MK"/>
        </w:rPr>
        <w:tab/>
      </w:r>
      <w:r w:rsidRPr="00ED537B">
        <w:rPr>
          <w:rFonts w:ascii="Arial" w:eastAsia="Calibri" w:hAnsi="Arial" w:cs="Arial"/>
          <w:lang w:val="mk-MK"/>
        </w:rPr>
        <w:tab/>
      </w:r>
      <w:r w:rsidRPr="00ED537B">
        <w:rPr>
          <w:rFonts w:ascii="Arial" w:eastAsia="Calibri" w:hAnsi="Arial" w:cs="Arial"/>
          <w:lang w:val="mk-MK"/>
        </w:rPr>
        <w:tab/>
        <w:t xml:space="preserve">                  Одговорно лице</w:t>
      </w:r>
    </w:p>
    <w:p w14:paraId="54E25A44" w14:textId="77777777" w:rsidR="00CD4263" w:rsidRPr="00ED537B" w:rsidRDefault="00CD4263" w:rsidP="00CD4263">
      <w:pPr>
        <w:spacing w:after="0"/>
        <w:rPr>
          <w:rFonts w:ascii="Arial" w:eastAsia="Calibri" w:hAnsi="Arial" w:cs="Arial"/>
          <w:sz w:val="20"/>
          <w:szCs w:val="20"/>
          <w:lang w:val="en-US"/>
        </w:rPr>
      </w:pPr>
    </w:p>
    <w:p w14:paraId="2587DB12" w14:textId="2BD6D3CF" w:rsidR="00CD4263" w:rsidRPr="00ED537B" w:rsidRDefault="00CD4263" w:rsidP="00CD426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ED537B">
        <w:rPr>
          <w:rFonts w:ascii="Arial" w:hAnsi="Arial" w:cs="Arial"/>
          <w:bCs/>
          <w:noProof/>
          <w:lang w:val="en-US"/>
        </w:rPr>
        <w:t xml:space="preserve">    </w:t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mk-MK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67EBF756" w14:textId="308BD85D" w:rsidR="00CD4263" w:rsidRPr="00ED537B" w:rsidRDefault="00CD4263" w:rsidP="00CD426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ED537B">
        <w:rPr>
          <w:rFonts w:ascii="Arial" w:hAnsi="Arial" w:cs="Arial"/>
          <w:bCs/>
          <w:noProof/>
          <w:lang w:val="en-US"/>
        </w:rPr>
        <w:t xml:space="preserve">          ______________</w:t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</w:r>
      <w:r w:rsidRPr="00ED537B">
        <w:rPr>
          <w:rFonts w:ascii="Arial" w:hAnsi="Arial" w:cs="Arial"/>
          <w:bCs/>
          <w:noProof/>
          <w:lang w:val="en-US"/>
        </w:rPr>
        <w:tab/>
        <w:t xml:space="preserve">                     _______________</w:t>
      </w:r>
      <w:r w:rsidRPr="00ED537B">
        <w:rPr>
          <w:rFonts w:ascii="Arial" w:hAnsi="Arial" w:cs="Arial"/>
          <w:bCs/>
          <w:noProof/>
          <w:lang w:val="mk-MK"/>
        </w:rPr>
        <w:br/>
      </w:r>
    </w:p>
    <w:p w14:paraId="48DE92DF" w14:textId="77777777" w:rsidR="00CD4263" w:rsidRPr="00ED537B" w:rsidRDefault="00CD4263" w:rsidP="00AB574F">
      <w:pPr>
        <w:spacing w:after="0"/>
        <w:jc w:val="center"/>
        <w:rPr>
          <w:rFonts w:ascii="Arial" w:eastAsia="Calibri" w:hAnsi="Arial" w:cs="Arial"/>
          <w:sz w:val="20"/>
          <w:szCs w:val="20"/>
          <w:lang w:val="en-US"/>
        </w:rPr>
      </w:pPr>
    </w:p>
    <w:p w14:paraId="4F935362" w14:textId="77777777" w:rsidR="00CD4263" w:rsidRPr="00ED537B" w:rsidRDefault="00CD4263" w:rsidP="00AB574F">
      <w:pPr>
        <w:spacing w:after="0"/>
        <w:jc w:val="center"/>
        <w:rPr>
          <w:rFonts w:ascii="Arial" w:eastAsia="Calibri" w:hAnsi="Arial" w:cs="Arial"/>
          <w:sz w:val="20"/>
          <w:szCs w:val="20"/>
          <w:lang w:val="en-US"/>
        </w:rPr>
      </w:pPr>
    </w:p>
    <w:p w14:paraId="38CED50C" w14:textId="77777777" w:rsidR="00CD4263" w:rsidRPr="00ED537B" w:rsidRDefault="00CD4263" w:rsidP="00AB574F">
      <w:pPr>
        <w:spacing w:after="0"/>
        <w:jc w:val="center"/>
        <w:rPr>
          <w:rFonts w:ascii="Arial" w:eastAsia="Calibri" w:hAnsi="Arial" w:cs="Arial"/>
          <w:sz w:val="20"/>
          <w:szCs w:val="20"/>
          <w:lang w:val="en-US"/>
        </w:rPr>
      </w:pPr>
    </w:p>
    <w:p w14:paraId="6CC56B4E" w14:textId="61F2C079" w:rsidR="00AB574F" w:rsidRPr="00ED537B" w:rsidRDefault="00AB574F" w:rsidP="00AB574F">
      <w:pPr>
        <w:spacing w:after="0"/>
        <w:jc w:val="center"/>
        <w:rPr>
          <w:rFonts w:ascii="Arial" w:eastAsia="Calibri" w:hAnsi="Arial" w:cs="Arial"/>
          <w:sz w:val="20"/>
          <w:szCs w:val="20"/>
          <w:lang w:val="mk-MK"/>
        </w:rPr>
      </w:pPr>
      <w:r w:rsidRPr="00ED537B">
        <w:rPr>
          <w:rFonts w:ascii="Arial" w:eastAsia="Calibri" w:hAnsi="Arial" w:cs="Arial"/>
          <w:sz w:val="20"/>
          <w:szCs w:val="20"/>
          <w:lang w:val="mk-MK"/>
        </w:rPr>
        <w:br/>
      </w:r>
    </w:p>
    <w:p w14:paraId="4046FA63" w14:textId="77777777" w:rsidR="00AB574F" w:rsidRPr="00ED537B" w:rsidRDefault="00AB574F" w:rsidP="00AB574F">
      <w:pPr>
        <w:spacing w:after="160"/>
        <w:rPr>
          <w:rFonts w:ascii="Arial" w:eastAsia="Calibri" w:hAnsi="Arial" w:cs="Arial"/>
          <w:b/>
          <w:sz w:val="20"/>
          <w:szCs w:val="20"/>
          <w:lang w:val="mk-MK"/>
        </w:rPr>
      </w:pPr>
    </w:p>
    <w:p w14:paraId="6D284BD7" w14:textId="77777777" w:rsidR="00AB574F" w:rsidRPr="00ED537B" w:rsidRDefault="00AB574F" w:rsidP="00924F5F">
      <w:pPr>
        <w:rPr>
          <w:rFonts w:ascii="Arial" w:hAnsi="Arial" w:cs="Arial"/>
          <w:lang w:val="en-US"/>
        </w:rPr>
      </w:pPr>
    </w:p>
    <w:p w14:paraId="5BAD7925" w14:textId="77777777" w:rsidR="00F709AF" w:rsidRPr="00ED537B" w:rsidRDefault="00F709AF" w:rsidP="00924F5F">
      <w:pPr>
        <w:rPr>
          <w:rFonts w:ascii="Arial" w:hAnsi="Arial" w:cs="Arial"/>
          <w:lang w:val="en-US"/>
        </w:rPr>
      </w:pPr>
    </w:p>
    <w:p w14:paraId="7F86F6BF" w14:textId="77777777" w:rsidR="00F709AF" w:rsidRPr="00ED537B" w:rsidRDefault="00F709AF" w:rsidP="00924F5F">
      <w:pPr>
        <w:rPr>
          <w:rFonts w:ascii="Arial" w:hAnsi="Arial" w:cs="Arial"/>
          <w:lang w:val="en-US"/>
        </w:rPr>
      </w:pPr>
    </w:p>
    <w:p w14:paraId="77BEA103" w14:textId="77777777" w:rsidR="00F709AF" w:rsidRPr="00ED537B" w:rsidRDefault="00F709AF" w:rsidP="00924F5F">
      <w:pPr>
        <w:rPr>
          <w:rFonts w:ascii="Arial" w:hAnsi="Arial" w:cs="Arial"/>
          <w:lang w:val="en-US"/>
        </w:rPr>
      </w:pPr>
    </w:p>
    <w:p w14:paraId="4E684110" w14:textId="77777777" w:rsidR="00F709AF" w:rsidRPr="00ED537B" w:rsidRDefault="00F709AF" w:rsidP="00924F5F">
      <w:pPr>
        <w:rPr>
          <w:rFonts w:ascii="Arial" w:hAnsi="Arial" w:cs="Arial"/>
          <w:lang w:val="en-US"/>
        </w:rPr>
      </w:pPr>
    </w:p>
    <w:p w14:paraId="393DEBB6" w14:textId="77777777" w:rsidR="00F709AF" w:rsidRPr="00ED537B" w:rsidRDefault="00F709AF" w:rsidP="00924F5F">
      <w:pPr>
        <w:rPr>
          <w:rFonts w:ascii="Arial" w:hAnsi="Arial" w:cs="Arial"/>
          <w:lang w:val="en-US"/>
        </w:rPr>
      </w:pPr>
    </w:p>
    <w:p w14:paraId="6B1F274D" w14:textId="77777777" w:rsidR="00F709AF" w:rsidRPr="00ED537B" w:rsidRDefault="00F709AF" w:rsidP="00924F5F">
      <w:pPr>
        <w:rPr>
          <w:rFonts w:ascii="Arial" w:hAnsi="Arial" w:cs="Arial"/>
          <w:lang w:val="en-US"/>
        </w:rPr>
      </w:pPr>
    </w:p>
    <w:p w14:paraId="4AF3FA18" w14:textId="77777777" w:rsidR="00F709AF" w:rsidRPr="00ED537B" w:rsidRDefault="00F709AF" w:rsidP="00924F5F">
      <w:pPr>
        <w:rPr>
          <w:rFonts w:ascii="Arial" w:hAnsi="Arial" w:cs="Arial"/>
          <w:lang w:val="en-US"/>
        </w:rPr>
      </w:pPr>
    </w:p>
    <w:p w14:paraId="6289B195" w14:textId="77777777" w:rsidR="00F709AF" w:rsidRPr="00ED537B" w:rsidRDefault="00F709AF" w:rsidP="00924F5F">
      <w:pPr>
        <w:rPr>
          <w:rFonts w:ascii="Arial" w:hAnsi="Arial" w:cs="Arial"/>
          <w:lang w:val="mk-MK"/>
        </w:rPr>
      </w:pPr>
    </w:p>
    <w:sectPr w:rsidR="00F709AF" w:rsidRPr="00ED537B" w:rsidSect="00E2038A">
      <w:footerReference w:type="default" r:id="rId13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297D6" w14:textId="77777777" w:rsidR="00457150" w:rsidRDefault="00457150" w:rsidP="005B2610">
      <w:pPr>
        <w:spacing w:after="0" w:line="240" w:lineRule="auto"/>
      </w:pPr>
      <w:r>
        <w:separator/>
      </w:r>
    </w:p>
  </w:endnote>
  <w:endnote w:type="continuationSeparator" w:id="0">
    <w:p w14:paraId="2045065A" w14:textId="77777777" w:rsidR="00457150" w:rsidRDefault="00457150" w:rsidP="005B2610">
      <w:pPr>
        <w:spacing w:after="0" w:line="240" w:lineRule="auto"/>
      </w:pPr>
      <w:r>
        <w:continuationSeparator/>
      </w:r>
    </w:p>
  </w:endnote>
  <w:endnote w:type="continuationNotice" w:id="1">
    <w:p w14:paraId="2108199A" w14:textId="77777777" w:rsidR="00457150" w:rsidRDefault="004571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74779A29" w:rsidR="00DE7CB6" w:rsidRDefault="00EE6E6F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EE6E6F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74779A29" w:rsidR="00DE7CB6" w:rsidRDefault="00EE6E6F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EE6E6F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C0C8A" w14:textId="77777777" w:rsidR="00457150" w:rsidRDefault="00457150" w:rsidP="005B2610">
      <w:pPr>
        <w:spacing w:after="0" w:line="240" w:lineRule="auto"/>
      </w:pPr>
      <w:r>
        <w:separator/>
      </w:r>
    </w:p>
  </w:footnote>
  <w:footnote w:type="continuationSeparator" w:id="0">
    <w:p w14:paraId="4F3A6EB6" w14:textId="77777777" w:rsidR="00457150" w:rsidRDefault="00457150" w:rsidP="005B2610">
      <w:pPr>
        <w:spacing w:after="0" w:line="240" w:lineRule="auto"/>
      </w:pPr>
      <w:r>
        <w:continuationSeparator/>
      </w:r>
    </w:p>
  </w:footnote>
  <w:footnote w:type="continuationNotice" w:id="1">
    <w:p w14:paraId="560AF9F8" w14:textId="77777777" w:rsidR="00457150" w:rsidRDefault="00457150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7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8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9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6"/>
  </w:num>
  <w:num w:numId="2" w16cid:durableId="116680072">
    <w:abstractNumId w:val="29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5"/>
  </w:num>
  <w:num w:numId="7" w16cid:durableId="2140801526">
    <w:abstractNumId w:val="15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5"/>
    <w:lvlOverride w:ilvl="0">
      <w:startOverride w:val="1"/>
    </w:lvlOverride>
  </w:num>
  <w:num w:numId="14" w16cid:durableId="1307200712">
    <w:abstractNumId w:val="15"/>
    <w:lvlOverride w:ilvl="0">
      <w:startOverride w:val="1"/>
    </w:lvlOverride>
  </w:num>
  <w:num w:numId="15" w16cid:durableId="225919576">
    <w:abstractNumId w:val="15"/>
    <w:lvlOverride w:ilvl="0">
      <w:startOverride w:val="1"/>
    </w:lvlOverride>
  </w:num>
  <w:num w:numId="16" w16cid:durableId="1702589026">
    <w:abstractNumId w:val="28"/>
  </w:num>
  <w:num w:numId="17" w16cid:durableId="1699231120">
    <w:abstractNumId w:val="17"/>
  </w:num>
  <w:num w:numId="18" w16cid:durableId="1807163836">
    <w:abstractNumId w:val="8"/>
    <w:lvlOverride w:ilvl="0">
      <w:startOverride w:val="1"/>
    </w:lvlOverride>
  </w:num>
  <w:num w:numId="19" w16cid:durableId="612978991">
    <w:abstractNumId w:val="27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4"/>
  </w:num>
  <w:num w:numId="23" w16cid:durableId="589972735">
    <w:abstractNumId w:val="13"/>
  </w:num>
  <w:num w:numId="24" w16cid:durableId="78870137">
    <w:abstractNumId w:val="20"/>
  </w:num>
  <w:num w:numId="25" w16cid:durableId="362681389">
    <w:abstractNumId w:val="21"/>
  </w:num>
  <w:num w:numId="26" w16cid:durableId="1105081251">
    <w:abstractNumId w:val="10"/>
  </w:num>
  <w:num w:numId="27" w16cid:durableId="1481919788">
    <w:abstractNumId w:val="19"/>
  </w:num>
  <w:num w:numId="28" w16cid:durableId="78528276">
    <w:abstractNumId w:val="23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2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6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8"/>
  </w:num>
  <w:num w:numId="38" w16cid:durableId="397558724">
    <w:abstractNumId w:val="7"/>
  </w:num>
  <w:num w:numId="39" w16cid:durableId="761800586">
    <w:abstractNumId w:val="9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94E"/>
    <w:rsid w:val="00036A52"/>
    <w:rsid w:val="000375EE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A20"/>
    <w:rsid w:val="00061C33"/>
    <w:rsid w:val="00062442"/>
    <w:rsid w:val="0006255B"/>
    <w:rsid w:val="00063469"/>
    <w:rsid w:val="0006405A"/>
    <w:rsid w:val="000642BC"/>
    <w:rsid w:val="000644A0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9EE"/>
    <w:rsid w:val="002B32A9"/>
    <w:rsid w:val="002B3619"/>
    <w:rsid w:val="002B3E4F"/>
    <w:rsid w:val="002B443F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4AA2"/>
    <w:rsid w:val="002C4DBB"/>
    <w:rsid w:val="002C4EA4"/>
    <w:rsid w:val="002C5693"/>
    <w:rsid w:val="002C5F3B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0FC5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1D7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150"/>
    <w:rsid w:val="00457B5E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6979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657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40BC"/>
    <w:rsid w:val="00834119"/>
    <w:rsid w:val="0083424B"/>
    <w:rsid w:val="00834489"/>
    <w:rsid w:val="0083473A"/>
    <w:rsid w:val="008353A6"/>
    <w:rsid w:val="0083556B"/>
    <w:rsid w:val="00835594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62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5DFD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141C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656D"/>
    <w:rsid w:val="00CB70A0"/>
    <w:rsid w:val="00CB7278"/>
    <w:rsid w:val="00CB7DEE"/>
    <w:rsid w:val="00CC02B0"/>
    <w:rsid w:val="00CC0866"/>
    <w:rsid w:val="00CC13CD"/>
    <w:rsid w:val="00CC2CF9"/>
    <w:rsid w:val="00CC3466"/>
    <w:rsid w:val="00CC50B3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034B"/>
    <w:rsid w:val="00D01A55"/>
    <w:rsid w:val="00D01DFB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7327"/>
    <w:rsid w:val="00D275DF"/>
    <w:rsid w:val="00D278BF"/>
    <w:rsid w:val="00D27CC4"/>
    <w:rsid w:val="00D30C4A"/>
    <w:rsid w:val="00D3146F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3C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37B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6E6F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16DA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8A6F47"/>
    <w:pPr>
      <w:keepNext/>
      <w:keepLines/>
      <w:spacing w:before="360" w:after="0"/>
      <w:jc w:val="center"/>
      <w:outlineLvl w:val="0"/>
    </w:pPr>
    <w:rPr>
      <w:b/>
      <w:bCs/>
      <w:sz w:val="24"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8A6F47"/>
    <w:rPr>
      <w:rFonts w:ascii="Aptos" w:eastAsia="Times New Roman" w:hAnsi="Aptos"/>
      <w:b/>
      <w:bCs/>
      <w:sz w:val="24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ib-net.org/sites/default/files/assets/eecs/facts-sheets/AIB-2024-EECSFS-05%20EECS%20Rules%20Fact%20Sheet%2005%20-%20Types%20of%20Energy%20Inputs%20and%20Technologies%20-%20Release%207.8.pdf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НА ЕЛЕКТРИЧНА ЕНЕРГИЈА 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1028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34</cp:revision>
  <cp:lastPrinted>2023-03-21T08:35:00Z</cp:lastPrinted>
  <dcterms:created xsi:type="dcterms:W3CDTF">2025-03-21T12:41:00Z</dcterms:created>
  <dcterms:modified xsi:type="dcterms:W3CDTF">2025-03-2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